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F5460" w14:textId="4C0C2E28" w:rsidR="00CA592E" w:rsidRDefault="00CA592E" w:rsidP="003177B0">
      <w:pPr>
        <w:spacing w:after="0"/>
        <w:jc w:val="center"/>
        <w:rPr>
          <w:rFonts w:ascii="TH SarabunPSK" w:hAnsi="TH SarabunPSK" w:cs="TH SarabunPSK"/>
          <w:b/>
          <w:bCs/>
          <w:sz w:val="40"/>
          <w:szCs w:val="40"/>
          <w:cs/>
          <w:lang w:bidi="th-TH"/>
        </w:rPr>
      </w:pPr>
      <w:r w:rsidRPr="00CA592E">
        <w:rPr>
          <w:rFonts w:ascii="TH SarabunPSK" w:hAnsi="TH SarabunPSK" w:cs="TH SarabunPSK" w:hint="cs"/>
          <w:b/>
          <w:bCs/>
          <w:sz w:val="40"/>
          <w:szCs w:val="40"/>
          <w:cs/>
          <w:lang w:bidi="th-TH"/>
        </w:rPr>
        <w:t>แบบบันทึกการนิเทศงานการฝึกภาคปฏิบัติ 1</w:t>
      </w:r>
      <w:r w:rsidR="000A7658">
        <w:rPr>
          <w:rFonts w:ascii="TH SarabunPSK" w:hAnsi="TH SarabunPSK" w:cs="TH SarabunPSK"/>
          <w:b/>
          <w:bCs/>
          <w:sz w:val="40"/>
          <w:szCs w:val="40"/>
          <w:lang w:bidi="th-TH"/>
        </w:rPr>
        <w:t xml:space="preserve"> </w:t>
      </w:r>
      <w:r w:rsidR="000A7658">
        <w:rPr>
          <w:rFonts w:ascii="TH SarabunPSK" w:hAnsi="TH SarabunPSK" w:cs="TH SarabunPSK" w:hint="cs"/>
          <w:b/>
          <w:bCs/>
          <w:sz w:val="40"/>
          <w:szCs w:val="40"/>
          <w:cs/>
          <w:lang w:bidi="th-TH"/>
        </w:rPr>
        <w:t>ครั้งที่ 1</w:t>
      </w:r>
    </w:p>
    <w:p w14:paraId="48DF85DB" w14:textId="7B02CE28" w:rsidR="00CA592E" w:rsidRPr="00CA592E" w:rsidRDefault="00CA592E" w:rsidP="003177B0">
      <w:pPr>
        <w:spacing w:after="0"/>
        <w:jc w:val="center"/>
        <w:rPr>
          <w:rFonts w:ascii="TH SarabunPSK" w:hAnsi="TH SarabunPSK" w:cs="TH SarabunPSK"/>
          <w:b/>
          <w:bCs/>
          <w:sz w:val="40"/>
          <w:szCs w:val="40"/>
          <w:lang w:bidi="th-TH"/>
        </w:rPr>
      </w:pPr>
      <w:r w:rsidRPr="00CA592E">
        <w:rPr>
          <w:rFonts w:ascii="TH SarabunPSK" w:hAnsi="TH SarabunPSK" w:cs="TH SarabunPSK" w:hint="cs"/>
          <w:b/>
          <w:bCs/>
          <w:sz w:val="40"/>
          <w:szCs w:val="40"/>
          <w:cs/>
          <w:lang w:bidi="th-TH"/>
        </w:rPr>
        <w:t>คณะสังคมสงเคราะห์ศาสตร์ มหาวิทยาลัยธรรมศาสตร์</w:t>
      </w:r>
    </w:p>
    <w:p w14:paraId="38655C6A" w14:textId="2479E2E1" w:rsidR="00CA592E" w:rsidRPr="00CA592E" w:rsidRDefault="00CA592E" w:rsidP="00CA592E">
      <w:pPr>
        <w:rPr>
          <w:rFonts w:ascii="TH SarabunPSK" w:hAnsi="TH SarabunPSK" w:cs="TH SarabunPSK"/>
          <w:sz w:val="32"/>
          <w:szCs w:val="32"/>
          <w:cs/>
          <w:lang w:bidi="th-TH"/>
        </w:rPr>
      </w:pP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ชื่อ</w:t>
      </w:r>
      <w:r w:rsidR="003177B0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-</w:t>
      </w:r>
      <w:r w:rsidR="003177B0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สกุลนักศึกษา:</w:t>
      </w:r>
      <w:r w:rsidR="003177B0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........................................................................................ เลขทะเบียน .............................................</w:t>
      </w:r>
    </w:p>
    <w:p w14:paraId="239732B0" w14:textId="43D29F06" w:rsidR="00CA592E" w:rsidRPr="00CA592E" w:rsidRDefault="003177B0" w:rsidP="00CA592E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ชื่อหน่วยงานฝึกภาคปฏิบัติ</w:t>
      </w:r>
      <w:r w:rsidR="00CA592E"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: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</w:t>
      </w:r>
    </w:p>
    <w:p w14:paraId="152FE3E0" w14:textId="5A34302C" w:rsidR="00CA592E" w:rsidRPr="00CA592E" w:rsidRDefault="003177B0" w:rsidP="00CA592E">
      <w:pPr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ชื่อ 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>–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สกุล</w:t>
      </w:r>
      <w:r w:rsidR="00CA592E"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อาจารย์นิเทศ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งาน</w:t>
      </w:r>
      <w:r w:rsidR="00CA592E">
        <w:rPr>
          <w:rFonts w:ascii="TH SarabunPSK" w:hAnsi="TH SarabunPSK" w:cs="TH SarabunPSK" w:hint="cs"/>
          <w:sz w:val="32"/>
          <w:szCs w:val="32"/>
          <w:cs/>
          <w:lang w:bidi="th-TH"/>
        </w:rPr>
        <w:t>ในคณะ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</w:t>
      </w:r>
      <w:bookmarkStart w:id="0" w:name="_Hlk212456882"/>
      <w:r w:rsidR="00CA592E">
        <w:rPr>
          <w:rFonts w:ascii="TH SarabunPSK" w:hAnsi="TH SarabunPSK" w:cs="TH SarabunPSK" w:hint="cs"/>
          <w:sz w:val="32"/>
          <w:szCs w:val="32"/>
          <w:cs/>
          <w:lang w:bidi="th-TH"/>
        </w:rPr>
        <w:t>เลขที่ใบ</w:t>
      </w:r>
      <w:r w:rsidR="006531F8">
        <w:rPr>
          <w:rFonts w:ascii="TH SarabunPSK" w:hAnsi="TH SarabunPSK" w:cs="TH SarabunPSK" w:hint="cs"/>
          <w:sz w:val="32"/>
          <w:szCs w:val="32"/>
          <w:cs/>
          <w:lang w:bidi="th-TH"/>
        </w:rPr>
        <w:t>อนุญาต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ฯ</w:t>
      </w:r>
      <w:bookmarkEnd w:id="0"/>
      <w:r w:rsidR="006531F8">
        <w:rPr>
          <w:rStyle w:val="FootnoteReference"/>
          <w:rFonts w:ascii="TH SarabunPSK" w:hAnsi="TH SarabunPSK" w:cs="TH SarabunPSK"/>
          <w:sz w:val="32"/>
          <w:szCs w:val="32"/>
          <w:cs/>
          <w:lang w:bidi="th-TH"/>
        </w:rPr>
        <w:footnoteReference w:id="1"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</w:t>
      </w:r>
    </w:p>
    <w:p w14:paraId="6945C690" w14:textId="5F0E645D" w:rsidR="00CA592E" w:rsidRPr="00CA592E" w:rsidRDefault="003177B0" w:rsidP="00CA592E">
      <w:pPr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ชื่อ - สกุล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อาจารย์นิเทศ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งานภาคสนาม.......................................................................</w:t>
      </w:r>
      <w:r w:rsidR="006531F8" w:rsidRPr="006531F8">
        <w:rPr>
          <w:rFonts w:ascii="TH SarabunPSK" w:hAnsi="TH SarabunPSK" w:cs="TH SarabunPSK"/>
          <w:sz w:val="32"/>
          <w:szCs w:val="32"/>
          <w:cs/>
          <w:lang w:bidi="th-TH"/>
        </w:rPr>
        <w:t>เลขที่ใบอนุญาตฯ</w:t>
      </w:r>
      <w:r w:rsidR="00624CF1">
        <w:rPr>
          <w:rStyle w:val="FootnoteReference"/>
          <w:rFonts w:ascii="TH SarabunPSK" w:hAnsi="TH SarabunPSK" w:cs="TH SarabunPSK"/>
          <w:sz w:val="32"/>
          <w:szCs w:val="32"/>
          <w:cs/>
          <w:lang w:bidi="th-TH"/>
        </w:rPr>
        <w:footnoteReference w:id="2"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</w:t>
      </w:r>
    </w:p>
    <w:p w14:paraId="29A904AA" w14:textId="1CB289DC" w:rsidR="00CA592E" w:rsidRPr="00CA592E" w:rsidRDefault="00CA592E" w:rsidP="00CA592E">
      <w:pPr>
        <w:rPr>
          <w:rFonts w:ascii="TH SarabunPSK" w:hAnsi="TH SarabunPSK" w:cs="TH SarabunPSK"/>
          <w:sz w:val="32"/>
          <w:szCs w:val="32"/>
        </w:rPr>
      </w:pP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วัน</w:t>
      </w:r>
      <w:r w:rsidR="003177B0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เดือน ปี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ที่</w:t>
      </w:r>
      <w:r w:rsidR="003177B0">
        <w:rPr>
          <w:rFonts w:ascii="TH SarabunPSK" w:hAnsi="TH SarabunPSK" w:cs="TH SarabunPSK" w:hint="cs"/>
          <w:sz w:val="32"/>
          <w:szCs w:val="32"/>
          <w:cs/>
          <w:lang w:bidi="th-TH"/>
        </w:rPr>
        <w:t>นิเทศงาน</w:t>
      </w:r>
      <w:r w:rsidR="00B22C37">
        <w:rPr>
          <w:rFonts w:ascii="TH SarabunPSK" w:hAnsi="TH SarabunPSK" w:cs="TH SarabunPSK" w:hint="cs"/>
          <w:sz w:val="32"/>
          <w:szCs w:val="32"/>
          <w:cs/>
          <w:lang w:bidi="th-TH"/>
        </w:rPr>
        <w:t>ครั้ง</w:t>
      </w:r>
      <w:r w:rsidR="003177B0">
        <w:rPr>
          <w:rFonts w:ascii="TH SarabunPSK" w:hAnsi="TH SarabunPSK" w:cs="TH SarabunPSK" w:hint="cs"/>
          <w:sz w:val="32"/>
          <w:szCs w:val="32"/>
          <w:cs/>
          <w:lang w:bidi="th-TH"/>
        </w:rPr>
        <w:t>ที่ 1....................................................................................</w:t>
      </w:r>
      <w:r w:rsidR="003204A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</w:t>
      </w:r>
    </w:p>
    <w:p w14:paraId="718EB2DC" w14:textId="518E827F" w:rsidR="00FD05D5" w:rsidRDefault="00B22C37" w:rsidP="00D41952">
      <w:pPr>
        <w:spacing w:after="0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B22C37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การนิเทศงานครั้งที่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 1</w:t>
      </w:r>
      <w:r w:rsidR="003177B0" w:rsidRPr="00CA592E">
        <w:rPr>
          <w:rFonts w:ascii="TH SarabunPSK" w:hAnsi="TH SarabunPSK" w:cs="TH SarabunPSK" w:hint="cs"/>
          <w:b/>
          <w:bCs/>
          <w:sz w:val="32"/>
          <w:szCs w:val="32"/>
        </w:rPr>
        <w:t>:</w:t>
      </w:r>
      <w:r w:rsidR="003177B0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 </w:t>
      </w:r>
      <w:r w:rsidR="00FD05D5" w:rsidRPr="00CA592E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ช่วง</w:t>
      </w:r>
      <w:r w:rsidR="00FD05D5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าร</w:t>
      </w:r>
      <w:r w:rsidR="00FD05D5" w:rsidRPr="00CA592E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ปฐมนิเทศและการสร้างสัมพันธภาพ </w:t>
      </w:r>
    </w:p>
    <w:p w14:paraId="6A615076" w14:textId="0AA59FEE" w:rsidR="0014027F" w:rsidRDefault="006531F8" w:rsidP="00E37F18">
      <w:pPr>
        <w:ind w:right="-64" w:firstLine="72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 w:bidi="th-T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F51D1E" wp14:editId="49D7E95F">
                <wp:simplePos x="0" y="0"/>
                <wp:positionH relativeFrom="column">
                  <wp:posOffset>19050</wp:posOffset>
                </wp:positionH>
                <wp:positionV relativeFrom="paragraph">
                  <wp:posOffset>1319530</wp:posOffset>
                </wp:positionV>
                <wp:extent cx="6267450" cy="3619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67450" cy="3619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8CB46A" w14:textId="3954727F" w:rsidR="006531F8" w:rsidRPr="006531F8" w:rsidRDefault="006531F8" w:rsidP="006531F8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</w:pPr>
                            <w:r w:rsidRPr="006531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  <w:t>ส่วนที่ 1</w:t>
                            </w:r>
                            <w:r w:rsidRPr="006531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lang w:bidi="th-TH"/>
                              </w:rPr>
                              <w:t xml:space="preserve">: </w:t>
                            </w:r>
                            <w:r w:rsidRPr="006531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  <w:t>นักศึกษาบันทึ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F51D1E" id="Rectangle 2" o:spid="_x0000_s1026" style="position:absolute;left:0;text-align:left;margin-left:1.5pt;margin-top:103.9pt;width:493.5pt;height:28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" fillcolor="#cfcdcd [2894]" strokecolor="black [3200]" strokeweight="1pt">
                <v:textbox>
                  <w:txbxContent>
                    <w:p w14:paraId="0A8CB46A" w14:textId="3954727F" w:rsidR="006531F8" w:rsidRPr="006531F8" w:rsidRDefault="006531F8" w:rsidP="006531F8">
                      <w:pPr>
                        <w:spacing w:after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</w:pPr>
                      <w:r w:rsidRPr="006531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  <w:t>ส่วนที่ 1</w:t>
                      </w:r>
                      <w:r w:rsidRPr="006531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lang w:bidi="th-TH"/>
                        </w:rPr>
                        <w:t xml:space="preserve">: </w:t>
                      </w:r>
                      <w:r w:rsidRPr="006531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  <w:t>นักศึกษาบันทึก</w:t>
                      </w:r>
                    </w:p>
                  </w:txbxContent>
                </v:textbox>
              </v:rect>
            </w:pict>
          </mc:Fallback>
        </mc:AlternateContent>
      </w:r>
      <w:r w:rsidR="00A96BBF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  วัตถุประสงค์</w:t>
      </w:r>
      <w:r w:rsidR="00FD05D5">
        <w:rPr>
          <w:rFonts w:ascii="TH SarabunPSK" w:hAnsi="TH SarabunPSK" w:cs="TH SarabunPSK"/>
          <w:b/>
          <w:bCs/>
          <w:sz w:val="32"/>
          <w:szCs w:val="32"/>
          <w:lang w:bidi="th-TH"/>
        </w:rPr>
        <w:t>:</w:t>
      </w:r>
      <w:r w:rsidR="001B7E94" w:rsidRPr="00CA592E">
        <w:rPr>
          <w:rFonts w:ascii="TH SarabunPSK" w:hAnsi="TH SarabunPSK" w:cs="TH SarabunPSK" w:hint="cs"/>
          <w:sz w:val="32"/>
          <w:szCs w:val="32"/>
        </w:rPr>
        <w:t xml:space="preserve"> </w:t>
      </w:r>
      <w:r w:rsidR="001B7E94"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แบบฟอร์ม</w:t>
      </w:r>
      <w:r w:rsidR="0014027F">
        <w:rPr>
          <w:rFonts w:ascii="TH SarabunPSK" w:hAnsi="TH SarabunPSK" w:cs="TH SarabunPSK" w:hint="cs"/>
          <w:sz w:val="32"/>
          <w:szCs w:val="32"/>
          <w:cs/>
          <w:lang w:bidi="th-TH"/>
        </w:rPr>
        <w:t>การนิเทศงาน</w:t>
      </w:r>
      <w:r w:rsidR="00FA5B4E">
        <w:rPr>
          <w:rFonts w:ascii="TH SarabunPSK" w:hAnsi="TH SarabunPSK" w:cs="TH SarabunPSK" w:hint="cs"/>
          <w:sz w:val="32"/>
          <w:szCs w:val="32"/>
          <w:cs/>
          <w:lang w:bidi="th-TH"/>
        </w:rPr>
        <w:t>ครั้ง</w:t>
      </w:r>
      <w:r w:rsidR="00D41952">
        <w:rPr>
          <w:rFonts w:ascii="TH SarabunPSK" w:hAnsi="TH SarabunPSK" w:cs="TH SarabunPSK" w:hint="cs"/>
          <w:sz w:val="32"/>
          <w:szCs w:val="32"/>
          <w:cs/>
          <w:lang w:bidi="th-TH"/>
        </w:rPr>
        <w:t>ที่</w:t>
      </w:r>
      <w:r w:rsidR="0014027F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1 </w:t>
      </w:r>
      <w:r w:rsidR="001B7E94"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นี้</w:t>
      </w:r>
      <w:r w:rsidR="00D41952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1B7E94"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ออกแบบมาเพื่อเป็นแนวทางให้นักศึกษา</w:t>
      </w:r>
      <w:r w:rsidR="0014027F">
        <w:rPr>
          <w:rFonts w:ascii="TH SarabunPSK" w:hAnsi="TH SarabunPSK" w:cs="TH SarabunPSK" w:hint="cs"/>
          <w:sz w:val="32"/>
          <w:szCs w:val="32"/>
          <w:cs/>
          <w:lang w:bidi="th-TH"/>
        </w:rPr>
        <w:t>ศึกษา</w:t>
      </w:r>
      <w:r w:rsidR="000A7658">
        <w:rPr>
          <w:rFonts w:ascii="TH SarabunPSK" w:hAnsi="TH SarabunPSK" w:cs="TH SarabunPSK" w:hint="cs"/>
          <w:sz w:val="32"/>
          <w:szCs w:val="32"/>
          <w:cs/>
          <w:lang w:bidi="th-TH"/>
        </w:rPr>
        <w:t>ข้อมูลพื้นฐานของ</w:t>
      </w:r>
      <w:r w:rsidR="00E37F18">
        <w:rPr>
          <w:rFonts w:ascii="TH SarabunPSK" w:hAnsi="TH SarabunPSK" w:cs="TH SarabunPSK" w:hint="cs"/>
          <w:sz w:val="32"/>
          <w:szCs w:val="32"/>
          <w:cs/>
          <w:lang w:bidi="th-TH"/>
        </w:rPr>
        <w:t>หน่วยงาน</w:t>
      </w:r>
      <w:r w:rsidR="00FD05D5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การให้บริการสวัสดิการสังคมและสังคมสงเคราะห์ใน</w:t>
      </w:r>
      <w:r w:rsidR="00E37F18">
        <w:rPr>
          <w:rFonts w:ascii="TH SarabunPSK" w:hAnsi="TH SarabunPSK" w:cs="TH SarabunPSK" w:hint="cs"/>
          <w:sz w:val="32"/>
          <w:szCs w:val="32"/>
          <w:cs/>
          <w:lang w:bidi="th-TH"/>
        </w:rPr>
        <w:t>หน่วยงาน</w:t>
      </w:r>
      <w:r w:rsidR="00FD05D5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0A7658">
        <w:rPr>
          <w:rFonts w:ascii="TH SarabunPSK" w:hAnsi="TH SarabunPSK" w:cs="TH SarabunPSK" w:hint="cs"/>
          <w:sz w:val="32"/>
          <w:szCs w:val="32"/>
          <w:cs/>
          <w:lang w:bidi="th-TH"/>
        </w:rPr>
        <w:t>รวมถึง</w:t>
      </w:r>
      <w:r w:rsidR="0014027F">
        <w:rPr>
          <w:rFonts w:ascii="TH SarabunPSK" w:hAnsi="TH SarabunPSK" w:cs="TH SarabunPSK" w:hint="cs"/>
          <w:sz w:val="32"/>
          <w:szCs w:val="32"/>
          <w:cs/>
          <w:lang w:bidi="th-TH"/>
        </w:rPr>
        <w:t>เป็นแนวทาง</w:t>
      </w:r>
      <w:r w:rsidR="001B7E94"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ในการปรับตัว</w:t>
      </w:r>
      <w:r w:rsidR="000A7658">
        <w:rPr>
          <w:rFonts w:ascii="TH SarabunPSK" w:hAnsi="TH SarabunPSK" w:cs="TH SarabunPSK" w:hint="cs"/>
          <w:sz w:val="32"/>
          <w:szCs w:val="32"/>
          <w:cs/>
          <w:lang w:bidi="th-TH"/>
        </w:rPr>
        <w:t>ของนักศึกษา</w:t>
      </w:r>
      <w:r w:rsidR="001B7E94"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กับ</w:t>
      </w:r>
      <w:r w:rsidR="00E37F18">
        <w:rPr>
          <w:rFonts w:ascii="TH SarabunPSK" w:hAnsi="TH SarabunPSK" w:cs="TH SarabunPSK" w:hint="cs"/>
          <w:sz w:val="32"/>
          <w:szCs w:val="32"/>
          <w:cs/>
          <w:lang w:bidi="th-TH"/>
        </w:rPr>
        <w:t>หน่วยงาน</w:t>
      </w:r>
      <w:r w:rsidR="001B7E94"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ในช่วงแรก</w:t>
      </w:r>
      <w:r w:rsidR="000A7658">
        <w:rPr>
          <w:rFonts w:ascii="TH SarabunPSK" w:hAnsi="TH SarabunPSK" w:cs="TH SarabunPSK" w:hint="cs"/>
          <w:sz w:val="32"/>
          <w:szCs w:val="32"/>
          <w:cs/>
          <w:lang w:bidi="th-TH"/>
        </w:rPr>
        <w:t>ของการฝึกภาคปฏิบัติ แบบฟอร์มนี้ยังมีส่วนสะท้อนการ</w:t>
      </w:r>
      <w:r w:rsidR="001B7E94"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พัฒนาทักษะหลักในการสร้างสัมพันธภาพ</w:t>
      </w:r>
      <w:r w:rsidR="00E31ED7">
        <w:rPr>
          <w:rFonts w:ascii="TH SarabunPSK" w:hAnsi="TH SarabunPSK" w:cs="TH SarabunPSK" w:hint="cs"/>
          <w:sz w:val="32"/>
          <w:szCs w:val="32"/>
          <w:cs/>
          <w:lang w:bidi="th-TH"/>
        </w:rPr>
        <w:t>ใน</w:t>
      </w:r>
      <w:r w:rsidR="00E37F18">
        <w:rPr>
          <w:rFonts w:ascii="TH SarabunPSK" w:hAnsi="TH SarabunPSK" w:cs="TH SarabunPSK" w:hint="cs"/>
          <w:sz w:val="32"/>
          <w:szCs w:val="32"/>
          <w:cs/>
          <w:lang w:bidi="th-TH"/>
        </w:rPr>
        <w:t>หน่วยงาน</w:t>
      </w:r>
      <w:r w:rsidR="0014027F">
        <w:rPr>
          <w:rFonts w:ascii="TH SarabunPSK" w:hAnsi="TH SarabunPSK" w:cs="TH SarabunPSK" w:hint="cs"/>
          <w:sz w:val="32"/>
          <w:szCs w:val="32"/>
          <w:cs/>
          <w:lang w:bidi="th-TH"/>
        </w:rPr>
        <w:t>และประเด็นใคร่ครวญทางจริยธรรม</w:t>
      </w:r>
    </w:p>
    <w:p w14:paraId="5B2A8A62" w14:textId="77777777" w:rsidR="006531F8" w:rsidRPr="00CA592E" w:rsidRDefault="006531F8" w:rsidP="00E37F18">
      <w:pPr>
        <w:ind w:right="-64" w:firstLine="72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</w:p>
    <w:p w14:paraId="6AB0CC82" w14:textId="770A26BF" w:rsidR="00CA592E" w:rsidRPr="00E37F18" w:rsidRDefault="00CA592E" w:rsidP="00240688">
      <w:pPr>
        <w:pStyle w:val="Heading1"/>
        <w:numPr>
          <w:ilvl w:val="0"/>
          <w:numId w:val="31"/>
        </w:numPr>
        <w:ind w:left="630"/>
        <w:rPr>
          <w:lang w:bidi="th-TH"/>
        </w:rPr>
      </w:pPr>
      <w:r>
        <w:rPr>
          <w:rFonts w:hint="cs"/>
          <w:cs/>
          <w:lang w:bidi="th-TH"/>
        </w:rPr>
        <w:t>ข้อมูล</w:t>
      </w:r>
      <w:r w:rsidR="00E37F18">
        <w:rPr>
          <w:rFonts w:hint="cs"/>
          <w:cs/>
          <w:lang w:bidi="th-TH"/>
        </w:rPr>
        <w:t>หน่วยงาน</w:t>
      </w:r>
      <w:r>
        <w:rPr>
          <w:rFonts w:hint="cs"/>
          <w:cs/>
          <w:lang w:bidi="th-TH"/>
        </w:rPr>
        <w:t xml:space="preserve"> (</w:t>
      </w:r>
      <w:r w:rsidRPr="00CA592E">
        <w:rPr>
          <w:rFonts w:hint="cs"/>
          <w:cs/>
          <w:lang w:bidi="th-TH"/>
        </w:rPr>
        <w:t>ที่</w:t>
      </w:r>
      <w:r>
        <w:rPr>
          <w:rFonts w:hint="cs"/>
          <w:cs/>
          <w:lang w:bidi="th-TH"/>
        </w:rPr>
        <w:t>อยู่</w:t>
      </w:r>
      <w:r w:rsidRPr="00CA592E">
        <w:rPr>
          <w:rFonts w:hint="cs"/>
          <w:cs/>
          <w:lang w:bidi="th-TH"/>
        </w:rPr>
        <w:t>การติดต่อ</w:t>
      </w:r>
      <w:r>
        <w:rPr>
          <w:rFonts w:hint="cs"/>
          <w:cs/>
          <w:lang w:bidi="th-TH"/>
        </w:rPr>
        <w:t xml:space="preserve">ประสานงาน </w:t>
      </w:r>
      <w:r w:rsidRPr="00CA592E">
        <w:rPr>
          <w:rFonts w:hint="cs"/>
          <w:cs/>
          <w:lang w:bidi="th-TH"/>
        </w:rPr>
        <w:t>ประวัติวัติความเป็นม</w:t>
      </w:r>
      <w:r>
        <w:rPr>
          <w:rFonts w:hint="cs"/>
          <w:cs/>
          <w:lang w:bidi="th-TH"/>
        </w:rPr>
        <w:t xml:space="preserve">า </w:t>
      </w:r>
      <w:r w:rsidRPr="00CA592E">
        <w:rPr>
          <w:rFonts w:hint="cs"/>
          <w:cs/>
          <w:lang w:bidi="th-TH"/>
        </w:rPr>
        <w:t>วิสัยทัศน์</w:t>
      </w:r>
      <w:r>
        <w:rPr>
          <w:rFonts w:hint="cs"/>
          <w:cs/>
          <w:lang w:bidi="th-TH"/>
        </w:rPr>
        <w:t xml:space="preserve"> </w:t>
      </w:r>
      <w:r w:rsidRPr="00CA592E">
        <w:rPr>
          <w:rFonts w:hint="cs"/>
          <w:cs/>
          <w:lang w:bidi="th-TH"/>
        </w:rPr>
        <w:t>พันธกิจ</w:t>
      </w:r>
      <w:r>
        <w:rPr>
          <w:rFonts w:hint="cs"/>
          <w:cs/>
          <w:lang w:bidi="th-TH"/>
        </w:rPr>
        <w:t xml:space="preserve"> </w:t>
      </w:r>
      <w:r w:rsidRPr="00CA592E">
        <w:rPr>
          <w:rFonts w:hint="cs"/>
          <w:cs/>
          <w:lang w:bidi="th-TH"/>
        </w:rPr>
        <w:t>นโยบายของ</w:t>
      </w:r>
      <w:r w:rsidR="00E37F18">
        <w:rPr>
          <w:rFonts w:hint="cs"/>
          <w:cs/>
          <w:lang w:bidi="th-TH"/>
        </w:rPr>
        <w:t xml:space="preserve">หน่วยงาน </w:t>
      </w:r>
      <w:r w:rsidRPr="00E37F18">
        <w:rPr>
          <w:rFonts w:hint="cs"/>
          <w:cs/>
          <w:lang w:bidi="th-TH"/>
        </w:rPr>
        <w:t>โครงสร้าง</w:t>
      </w:r>
      <w:r w:rsidR="00E37F18">
        <w:rPr>
          <w:rFonts w:hint="cs"/>
          <w:cs/>
          <w:lang w:bidi="th-TH"/>
        </w:rPr>
        <w:t>หน่วยงาน</w:t>
      </w:r>
      <w:r w:rsidRPr="00E37F18">
        <w:rPr>
          <w:rFonts w:hint="cs"/>
          <w:cs/>
          <w:lang w:bidi="th-TH"/>
        </w:rPr>
        <w:t xml:space="preserve"> โครงสร้างการบริหาร/การแบ่งส่วน, ฝ่าย, กลุ่มงาน ฯลฯ บุคลากรใน</w:t>
      </w:r>
      <w:r w:rsidR="00E37F18">
        <w:rPr>
          <w:rFonts w:hint="cs"/>
          <w:cs/>
          <w:lang w:bidi="th-TH"/>
        </w:rPr>
        <w:t>หน่วยงาน</w:t>
      </w:r>
      <w:r w:rsidR="00E37F18" w:rsidRPr="00E37F18">
        <w:rPr>
          <w:rFonts w:hint="cs"/>
          <w:cs/>
          <w:lang w:bidi="th-TH"/>
        </w:rPr>
        <w:t>)</w:t>
      </w:r>
    </w:p>
    <w:p w14:paraId="43B948B3" w14:textId="79D279CA" w:rsidR="0014027F" w:rsidRPr="00CA592E" w:rsidRDefault="0014027F" w:rsidP="0014027F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</w:t>
      </w:r>
      <w:r w:rsidR="00D41952">
        <w:rPr>
          <w:rFonts w:ascii="TH SarabunPSK" w:hAnsi="TH SarabunPSK" w:cs="TH SarabunPSK" w:hint="cs"/>
          <w:sz w:val="32"/>
          <w:szCs w:val="32"/>
          <w:cs/>
          <w:lang w:bidi="th-TH"/>
        </w:rPr>
        <w:t>.............</w:t>
      </w:r>
      <w:r w:rsidR="00D41952" w:rsidRPr="00D41952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D41952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9CCC551" w14:textId="08D15D13" w:rsidR="0014027F" w:rsidRPr="00CA592E" w:rsidRDefault="00D41952" w:rsidP="0014027F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D41952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DE032B3" w14:textId="48190136" w:rsidR="0014027F" w:rsidRPr="00CA592E" w:rsidRDefault="00D41952" w:rsidP="0014027F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D41952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8049AF3" w14:textId="04A1A038" w:rsidR="0014027F" w:rsidRDefault="00D41952" w:rsidP="0014027F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D41952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78C45E8" w14:textId="43862E34" w:rsidR="00D41952" w:rsidRDefault="00D41952" w:rsidP="0014027F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DA748E6" w14:textId="6F4566B8" w:rsidR="00D41952" w:rsidRDefault="00D41952" w:rsidP="0014027F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FDBC5FD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D472C83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..............................................................................................................................................................................</w:t>
      </w:r>
    </w:p>
    <w:p w14:paraId="3E8380DF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5F3B856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1F3A678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B45FA4B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6A01200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5DF530F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3821DBF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1BC042D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4F8F960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E83DF93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A5A61C6" w14:textId="04A740F6" w:rsidR="00E37F18" w:rsidRPr="00E37F18" w:rsidRDefault="00E37F18" w:rsidP="00E37F1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B3E15D6" w14:textId="5838B28E" w:rsidR="00CA592E" w:rsidRPr="00CA592E" w:rsidRDefault="00240688" w:rsidP="00240688">
      <w:pPr>
        <w:pStyle w:val="Heading1"/>
        <w:ind w:firstLine="360"/>
        <w:rPr>
          <w:lang w:bidi="th-TH"/>
        </w:rPr>
      </w:pPr>
      <w:r>
        <w:rPr>
          <w:rFonts w:hint="cs"/>
          <w:cs/>
          <w:lang w:bidi="th-TH"/>
        </w:rPr>
        <w:t xml:space="preserve">2. </w:t>
      </w:r>
      <w:r w:rsidR="00CA592E" w:rsidRPr="00CA592E">
        <w:rPr>
          <w:rFonts w:hint="cs"/>
          <w:cs/>
          <w:lang w:bidi="th-TH"/>
        </w:rPr>
        <w:t>ขอบเขตการ</w:t>
      </w:r>
      <w:r w:rsidR="00E37F18">
        <w:rPr>
          <w:rFonts w:hint="cs"/>
          <w:cs/>
          <w:lang w:bidi="th-TH"/>
        </w:rPr>
        <w:t>ปฏิบัติงาน</w:t>
      </w:r>
      <w:r w:rsidR="00CA592E" w:rsidRPr="00CA592E">
        <w:rPr>
          <w:rFonts w:hint="cs"/>
          <w:cs/>
          <w:lang w:bidi="th-TH"/>
        </w:rPr>
        <w:t>ของหน่วยงาน</w:t>
      </w:r>
    </w:p>
    <w:p w14:paraId="0C8DF3E0" w14:textId="77777777" w:rsidR="000A7658" w:rsidRDefault="00D41952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2.1 </w:t>
      </w:r>
      <w:r w:rsidR="00CA592E"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การให้บริการ</w:t>
      </w:r>
      <w:r w:rsidR="00CA592E">
        <w:rPr>
          <w:rFonts w:ascii="TH SarabunPSK" w:hAnsi="TH SarabunPSK" w:cs="TH SarabunPSK" w:hint="cs"/>
          <w:sz w:val="32"/>
          <w:szCs w:val="32"/>
          <w:cs/>
          <w:lang w:bidi="th-TH"/>
        </w:rPr>
        <w:t>ของหน่วยงาน</w:t>
      </w:r>
      <w:r w:rsidR="000A7658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CD17D51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2E50E40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8607F86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908FC16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8BBD1FA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2E4715F" w14:textId="4BC154F5" w:rsidR="00D41952" w:rsidRPr="00CA592E" w:rsidRDefault="00D41952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5BC0E2A" w14:textId="3A5FA823" w:rsidR="00CA592E" w:rsidRDefault="00D41952" w:rsidP="00D41952">
      <w:pPr>
        <w:spacing w:after="0" w:line="259" w:lineRule="auto"/>
        <w:ind w:firstLine="720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2.2 </w:t>
      </w:r>
      <w:r w:rsidR="00CA592E"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กลุ่มเป้าหมาย</w:t>
      </w:r>
      <w:r w:rsidR="00E37F18">
        <w:rPr>
          <w:rFonts w:ascii="TH SarabunPSK" w:hAnsi="TH SarabunPSK" w:cs="TH SarabunPSK" w:hint="cs"/>
          <w:sz w:val="32"/>
          <w:szCs w:val="32"/>
          <w:cs/>
          <w:lang w:bidi="th-TH"/>
        </w:rPr>
        <w:t>ที่รับบริการของหน่วยงาน</w:t>
      </w:r>
    </w:p>
    <w:p w14:paraId="7667E134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D41952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A3783E7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D41952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ECBD9B6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D41952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2F080E9" w14:textId="77777777" w:rsidR="008C69F7" w:rsidRPr="00CA592E" w:rsidRDefault="008C69F7" w:rsidP="0014027F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</w:p>
    <w:p w14:paraId="67950001" w14:textId="110E7543" w:rsidR="00CA592E" w:rsidRDefault="00240688" w:rsidP="00240688">
      <w:pPr>
        <w:pStyle w:val="Heading1"/>
        <w:ind w:firstLine="360"/>
        <w:rPr>
          <w:lang w:bidi="th-TH"/>
        </w:rPr>
      </w:pPr>
      <w:r>
        <w:rPr>
          <w:rFonts w:hint="cs"/>
          <w:cs/>
          <w:lang w:bidi="th-TH"/>
        </w:rPr>
        <w:lastRenderedPageBreak/>
        <w:t xml:space="preserve">3. </w:t>
      </w:r>
      <w:r w:rsidR="00CA592E">
        <w:rPr>
          <w:rFonts w:hint="cs"/>
          <w:cs/>
          <w:lang w:bidi="th-TH"/>
        </w:rPr>
        <w:t>การปฏิบัติงานสังคมสงเคราะห์และสวัสดิการสังคม</w:t>
      </w:r>
      <w:r w:rsidR="000A7658">
        <w:rPr>
          <w:rFonts w:hint="cs"/>
          <w:cs/>
          <w:lang w:bidi="th-TH"/>
        </w:rPr>
        <w:t>ของหน่วยงาน</w:t>
      </w:r>
    </w:p>
    <w:p w14:paraId="5A2E017A" w14:textId="4227494D" w:rsidR="00CA592E" w:rsidRDefault="00D41952" w:rsidP="00D41952">
      <w:pPr>
        <w:spacing w:after="0" w:line="259" w:lineRule="auto"/>
        <w:ind w:firstLine="720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3.1 </w:t>
      </w:r>
      <w:r w:rsidR="00CA592E" w:rsidRPr="0014027F">
        <w:rPr>
          <w:rFonts w:ascii="TH SarabunPSK" w:hAnsi="TH SarabunPSK" w:cs="TH SarabunPSK" w:hint="cs"/>
          <w:sz w:val="32"/>
          <w:szCs w:val="32"/>
          <w:cs/>
          <w:lang w:bidi="th-TH"/>
        </w:rPr>
        <w:t>การปฏิบัติงานสังคมสงเคราะห์และสวัสดิการสังคม</w:t>
      </w:r>
    </w:p>
    <w:p w14:paraId="4724ABD6" w14:textId="77777777" w:rsidR="000A7658" w:rsidRPr="00CA592E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75D1371" w14:textId="2AD1A643" w:rsidR="000A7658" w:rsidRPr="00CA592E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D41952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0A7658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7E42E22" w14:textId="548392E5" w:rsidR="000A7658" w:rsidRPr="00CA592E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D41952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0A7658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B20A8C4" w14:textId="17CAA75F" w:rsidR="0014027F" w:rsidRPr="00CA592E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D41952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D41952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0CA1609" w14:textId="5717662D" w:rsidR="00CA592E" w:rsidRDefault="00D41952" w:rsidP="00D41952">
      <w:pPr>
        <w:spacing w:after="0" w:line="259" w:lineRule="auto"/>
        <w:ind w:left="720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3.2 </w:t>
      </w:r>
      <w:r w:rsidR="00CA592E" w:rsidRPr="0014027F">
        <w:rPr>
          <w:rFonts w:ascii="TH SarabunPSK" w:hAnsi="TH SarabunPSK" w:cs="TH SarabunPSK" w:hint="cs"/>
          <w:sz w:val="32"/>
          <w:szCs w:val="32"/>
          <w:cs/>
          <w:lang w:bidi="th-TH"/>
        </w:rPr>
        <w:t>บทบาทหน้าที่ของนักสังคมสงเคราะห์หรือผู้ปฏิบัติงานด้านสวัสดิการสังคม</w:t>
      </w:r>
    </w:p>
    <w:p w14:paraId="14434B66" w14:textId="6474E58F" w:rsidR="0014027F" w:rsidRPr="00CA592E" w:rsidRDefault="00D41952" w:rsidP="0014027F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6A73B8C" w14:textId="77777777" w:rsidR="000A7658" w:rsidRPr="00CA592E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42A14A6" w14:textId="4AD60355" w:rsidR="000A7658" w:rsidRPr="00CA592E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D41952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0A7658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F4AAA46" w14:textId="5D58C35F" w:rsidR="000A7658" w:rsidRPr="00CA592E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D41952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0A7658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010968D" w14:textId="3E730377" w:rsidR="0014027F" w:rsidRPr="00CA592E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D41952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D41952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76C534C" w14:textId="26F1141E" w:rsidR="0014027F" w:rsidRPr="00CA592E" w:rsidRDefault="00D41952" w:rsidP="0014027F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79221D9" w14:textId="684D8758" w:rsidR="00CA592E" w:rsidRDefault="00D41952" w:rsidP="00D41952">
      <w:pPr>
        <w:spacing w:after="0" w:line="259" w:lineRule="auto"/>
        <w:ind w:firstLine="720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3.3 </w:t>
      </w:r>
      <w:r w:rsidR="00CA592E" w:rsidRPr="0014027F">
        <w:rPr>
          <w:rFonts w:ascii="TH SarabunPSK" w:hAnsi="TH SarabunPSK" w:cs="TH SarabunPSK" w:hint="cs"/>
          <w:sz w:val="32"/>
          <w:szCs w:val="32"/>
          <w:cs/>
          <w:lang w:bidi="th-TH"/>
        </w:rPr>
        <w:t>เครือข่ายการปฏิบัติงาน หรือ การ</w:t>
      </w:r>
      <w:r w:rsidR="00B22C37">
        <w:rPr>
          <w:rFonts w:ascii="TH SarabunPSK" w:hAnsi="TH SarabunPSK" w:cs="TH SarabunPSK" w:hint="cs"/>
          <w:sz w:val="32"/>
          <w:szCs w:val="32"/>
          <w:cs/>
          <w:lang w:bidi="th-TH"/>
        </w:rPr>
        <w:t>ปฏิบัติงานร่วมกับทีมสห</w:t>
      </w:r>
      <w:r w:rsidR="00CA592E" w:rsidRPr="0014027F">
        <w:rPr>
          <w:rFonts w:ascii="TH SarabunPSK" w:hAnsi="TH SarabunPSK" w:cs="TH SarabunPSK" w:hint="cs"/>
          <w:sz w:val="32"/>
          <w:szCs w:val="32"/>
          <w:cs/>
          <w:lang w:bidi="th-TH"/>
        </w:rPr>
        <w:t>วิชาชีพ</w:t>
      </w:r>
      <w:r w:rsidR="00B22C37">
        <w:rPr>
          <w:rFonts w:ascii="TH SarabunPSK" w:hAnsi="TH SarabunPSK" w:cs="TH SarabunPSK" w:hint="cs"/>
          <w:sz w:val="32"/>
          <w:szCs w:val="32"/>
          <w:cs/>
          <w:lang w:bidi="th-TH"/>
        </w:rPr>
        <w:t>ของ</w:t>
      </w:r>
      <w:r w:rsidR="000A7658">
        <w:rPr>
          <w:rFonts w:ascii="TH SarabunPSK" w:hAnsi="TH SarabunPSK" w:cs="TH SarabunPSK" w:hint="cs"/>
          <w:sz w:val="32"/>
          <w:szCs w:val="32"/>
          <w:cs/>
          <w:lang w:bidi="th-TH"/>
        </w:rPr>
        <w:t>หน่วยงาน</w:t>
      </w:r>
    </w:p>
    <w:p w14:paraId="667582FE" w14:textId="77777777" w:rsidR="0014027F" w:rsidRPr="00CA592E" w:rsidRDefault="0014027F" w:rsidP="0014027F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</w:t>
      </w:r>
    </w:p>
    <w:p w14:paraId="5E0B2283" w14:textId="77777777" w:rsidR="000A7658" w:rsidRPr="00CA592E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</w:t>
      </w:r>
    </w:p>
    <w:p w14:paraId="6C37D1AE" w14:textId="77777777" w:rsidR="000A7658" w:rsidRPr="00CA592E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</w:t>
      </w:r>
    </w:p>
    <w:p w14:paraId="3473F51A" w14:textId="77777777" w:rsidR="000A7658" w:rsidRPr="00CA592E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</w:t>
      </w:r>
    </w:p>
    <w:p w14:paraId="5F8EA7B5" w14:textId="77777777" w:rsidR="000A7658" w:rsidRPr="00CA592E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.................................................................................................................................................................</w:t>
      </w:r>
    </w:p>
    <w:p w14:paraId="7EC4AC9B" w14:textId="77777777" w:rsidR="000A7658" w:rsidRPr="00CA592E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</w:t>
      </w:r>
    </w:p>
    <w:p w14:paraId="5A1EBF0D" w14:textId="77777777" w:rsidR="000A7658" w:rsidRPr="00CA592E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</w:t>
      </w:r>
    </w:p>
    <w:p w14:paraId="62C9C2C3" w14:textId="676FCA9F" w:rsidR="00D41952" w:rsidRPr="00D41952" w:rsidRDefault="0014027F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</w:t>
      </w:r>
    </w:p>
    <w:p w14:paraId="1D2B8F2F" w14:textId="46160DFC" w:rsidR="00B22C37" w:rsidRDefault="00240688" w:rsidP="00240688">
      <w:pPr>
        <w:pStyle w:val="Heading1"/>
        <w:ind w:firstLine="450"/>
        <w:rPr>
          <w:lang w:bidi="th-TH"/>
        </w:rPr>
      </w:pPr>
      <w:r>
        <w:rPr>
          <w:rFonts w:hint="cs"/>
          <w:cs/>
          <w:lang w:bidi="th-TH"/>
        </w:rPr>
        <w:t xml:space="preserve">4. </w:t>
      </w:r>
      <w:r w:rsidR="00904DB9" w:rsidRPr="0014027F">
        <w:rPr>
          <w:rFonts w:hint="cs"/>
          <w:cs/>
          <w:lang w:bidi="th-TH"/>
        </w:rPr>
        <w:t>แนวคิดทฤษฎี</w:t>
      </w:r>
      <w:r w:rsidR="00FA5B4E">
        <w:rPr>
          <w:rFonts w:hint="cs"/>
          <w:cs/>
          <w:lang w:bidi="th-TH"/>
        </w:rPr>
        <w:t xml:space="preserve"> </w:t>
      </w:r>
      <w:r w:rsidR="00FA5B4E">
        <w:rPr>
          <w:cs/>
          <w:lang w:bidi="th-TH"/>
        </w:rPr>
        <w:t>–</w:t>
      </w:r>
      <w:r w:rsidR="00FA5B4E">
        <w:rPr>
          <w:rFonts w:hint="cs"/>
          <w:cs/>
          <w:lang w:bidi="th-TH"/>
        </w:rPr>
        <w:t xml:space="preserve"> </w:t>
      </w:r>
      <w:r w:rsidR="000A7658">
        <w:rPr>
          <w:rFonts w:hint="cs"/>
          <w:cs/>
          <w:lang w:bidi="th-TH"/>
        </w:rPr>
        <w:t>หลักการ</w:t>
      </w:r>
      <w:r w:rsidR="00904DB9" w:rsidRPr="0014027F">
        <w:rPr>
          <w:rFonts w:hint="cs"/>
          <w:cs/>
          <w:lang w:bidi="th-TH"/>
        </w:rPr>
        <w:t>ที่หน่วยงานใช้ในการปฏิบัติงาน</w:t>
      </w:r>
    </w:p>
    <w:p w14:paraId="45AD17FB" w14:textId="43BE296F" w:rsidR="00904DB9" w:rsidRPr="00B22C37" w:rsidRDefault="0014027F" w:rsidP="00B22C37">
      <w:pPr>
        <w:pStyle w:val="ListParagraph"/>
        <w:numPr>
          <w:ilvl w:val="1"/>
          <w:numId w:val="30"/>
        </w:numPr>
        <w:spacing w:line="259" w:lineRule="auto"/>
        <w:rPr>
          <w:rFonts w:ascii="TH SarabunPSK" w:hAnsi="TH SarabunPSK" w:cs="TH SarabunPSK"/>
          <w:sz w:val="32"/>
          <w:szCs w:val="32"/>
          <w:lang w:bidi="th-TH"/>
        </w:rPr>
      </w:pPr>
      <w:r w:rsidRPr="00B22C37">
        <w:rPr>
          <w:rFonts w:ascii="TH SarabunPSK" w:hAnsi="TH SarabunPSK" w:cs="TH SarabunPSK" w:hint="cs"/>
          <w:sz w:val="32"/>
          <w:szCs w:val="32"/>
          <w:cs/>
          <w:lang w:bidi="th-TH"/>
        </w:rPr>
        <w:t>อ</w:t>
      </w:r>
      <w:r w:rsidR="000A7658" w:rsidRPr="00B22C37">
        <w:rPr>
          <w:rFonts w:ascii="TH SarabunPSK" w:hAnsi="TH SarabunPSK" w:cs="TH SarabunPSK" w:hint="cs"/>
          <w:sz w:val="32"/>
          <w:szCs w:val="32"/>
          <w:cs/>
          <w:lang w:bidi="th-TH"/>
        </w:rPr>
        <w:t>ภิปรา</w:t>
      </w:r>
      <w:r w:rsidRPr="00B22C37">
        <w:rPr>
          <w:rFonts w:ascii="TH SarabunPSK" w:hAnsi="TH SarabunPSK" w:cs="TH SarabunPSK" w:hint="cs"/>
          <w:sz w:val="32"/>
          <w:szCs w:val="32"/>
          <w:cs/>
          <w:lang w:bidi="th-TH"/>
        </w:rPr>
        <w:t>ยแนวคิด/ทฤษฎี และ</w:t>
      </w:r>
      <w:r w:rsidR="000A7658" w:rsidRPr="00B22C37">
        <w:rPr>
          <w:rFonts w:ascii="TH SarabunPSK" w:hAnsi="TH SarabunPSK" w:cs="TH SarabunPSK" w:hint="cs"/>
          <w:sz w:val="32"/>
          <w:szCs w:val="32"/>
          <w:cs/>
          <w:lang w:bidi="th-TH"/>
        </w:rPr>
        <w:t>หลักการ กับ</w:t>
      </w:r>
      <w:r w:rsidRPr="00B22C37">
        <w:rPr>
          <w:rFonts w:ascii="TH SarabunPSK" w:hAnsi="TH SarabunPSK" w:cs="TH SarabunPSK" w:hint="cs"/>
          <w:sz w:val="32"/>
          <w:szCs w:val="32"/>
          <w:cs/>
          <w:lang w:bidi="th-TH"/>
        </w:rPr>
        <w:t>ข้อเท็จจริงที่นักศึกษาพิจารณา</w:t>
      </w:r>
      <w:r w:rsidR="00B22C37">
        <w:rPr>
          <w:rFonts w:ascii="TH SarabunPSK" w:hAnsi="TH SarabunPSK" w:cs="TH SarabunPSK" w:hint="cs"/>
          <w:sz w:val="32"/>
          <w:szCs w:val="32"/>
          <w:cs/>
          <w:lang w:bidi="th-TH"/>
        </w:rPr>
        <w:t>แล้ว</w:t>
      </w:r>
      <w:r w:rsidRPr="00B22C37">
        <w:rPr>
          <w:rFonts w:ascii="TH SarabunPSK" w:hAnsi="TH SarabunPSK" w:cs="TH SarabunPSK" w:hint="cs"/>
          <w:sz w:val="32"/>
          <w:szCs w:val="32"/>
          <w:cs/>
          <w:lang w:bidi="th-TH"/>
        </w:rPr>
        <w:t>ว่าทฤษฎี</w:t>
      </w:r>
      <w:r w:rsidR="00B22C37">
        <w:rPr>
          <w:rFonts w:ascii="TH SarabunPSK" w:hAnsi="TH SarabunPSK" w:cs="TH SarabunPSK" w:hint="cs"/>
          <w:sz w:val="32"/>
          <w:szCs w:val="32"/>
          <w:cs/>
          <w:lang w:bidi="th-TH"/>
        </w:rPr>
        <w:t>ดังกล่าว</w:t>
      </w:r>
      <w:r w:rsidRPr="00B22C37">
        <w:rPr>
          <w:rFonts w:ascii="TH SarabunPSK" w:hAnsi="TH SarabunPSK" w:cs="TH SarabunPSK" w:hint="cs"/>
          <w:sz w:val="32"/>
          <w:szCs w:val="32"/>
          <w:cs/>
          <w:lang w:bidi="th-TH"/>
        </w:rPr>
        <w:t>เกี่ยวข้องกับการปฏิบัติงานในหน่วยงาน</w:t>
      </w:r>
    </w:p>
    <w:p w14:paraId="30F1E37A" w14:textId="77777777" w:rsidR="00D41952" w:rsidRPr="00D41952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 w:rsidRPr="00D41952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AB09470" w14:textId="77777777" w:rsidR="00D41952" w:rsidRPr="00D41952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 w:rsidRPr="00D41952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33B73B6" w14:textId="77777777" w:rsidR="00D41952" w:rsidRPr="00D41952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 w:rsidRPr="00D41952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48C7592" w14:textId="4AD303F4" w:rsidR="00D41952" w:rsidRPr="00CA592E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 w:rsidRPr="00D41952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B8717B1" w14:textId="77777777" w:rsidR="00D41952" w:rsidRPr="00CA592E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8A496E0" w14:textId="77777777" w:rsidR="00D41952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D3CE458" w14:textId="77777777" w:rsidR="00D41952" w:rsidRPr="00CA592E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D0D9C84" w14:textId="77777777" w:rsidR="00D41952" w:rsidRPr="00CA592E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E3A3B10" w14:textId="77777777" w:rsidR="00D41952" w:rsidRPr="00CA592E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AF896C1" w14:textId="77777777" w:rsidR="00D41952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DBC1797" w14:textId="77777777" w:rsidR="00D41952" w:rsidRPr="00CA592E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BBBFD2D" w14:textId="77777777" w:rsidR="00D41952" w:rsidRPr="00CA592E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5ECA993" w14:textId="77777777" w:rsidR="00D41952" w:rsidRPr="00CA592E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3323A8E" w14:textId="77777777" w:rsidR="00D41952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8FD1E5F" w14:textId="77777777" w:rsidR="00D41952" w:rsidRPr="00CA592E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382D846" w14:textId="77777777" w:rsidR="00D41952" w:rsidRPr="00CA592E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DAFD629" w14:textId="77777777" w:rsidR="00D41952" w:rsidRPr="00CA592E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DB7CFD7" w14:textId="77777777" w:rsidR="00D41952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FAD48FD" w14:textId="77777777" w:rsidR="00D41952" w:rsidRPr="00CA592E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CD700B3" w14:textId="77777777" w:rsidR="00D41952" w:rsidRPr="00CA592E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BC15E8A" w14:textId="77777777" w:rsidR="00B22C37" w:rsidRDefault="00D41952" w:rsidP="00B22C3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3B3B8E7" w14:textId="57228BAB" w:rsidR="00D41952" w:rsidRPr="00B22C37" w:rsidRDefault="00B22C37" w:rsidP="00B22C3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 xml:space="preserve">4.2 </w:t>
      </w:r>
      <w:r w:rsidR="000A7658" w:rsidRPr="00B22C37">
        <w:rPr>
          <w:rFonts w:ascii="TH SarabunPSK" w:hAnsi="TH SarabunPSK" w:cs="TH SarabunPSK" w:hint="cs"/>
          <w:sz w:val="32"/>
          <w:szCs w:val="32"/>
          <w:cs/>
          <w:lang w:bidi="th-TH"/>
        </w:rPr>
        <w:t>ข้อจำกัด/ข้อท้าทายของการนำทฤษฎีไปใช้ในการปฏิบัติงาน</w:t>
      </w:r>
      <w:r w:rsidR="00D41952" w:rsidRPr="00B22C37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0C94963" w14:textId="77777777" w:rsidR="00D41952" w:rsidRPr="00CA592E" w:rsidRDefault="00D41952" w:rsidP="00D41952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3D81AD2" w14:textId="036B7F68" w:rsidR="0014027F" w:rsidRPr="00CA592E" w:rsidRDefault="00D41952" w:rsidP="0014027F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489BCF0" w14:textId="553E9FAD" w:rsidR="0014027F" w:rsidRPr="00CA592E" w:rsidRDefault="00D41952" w:rsidP="0014027F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3220414" w14:textId="101EF214" w:rsidR="0014027F" w:rsidRDefault="00D41952" w:rsidP="0014027F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940F2FD" w14:textId="27D27F70" w:rsidR="00D41952" w:rsidRPr="00CA592E" w:rsidRDefault="00D41952" w:rsidP="0014027F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0A1DB2B" w14:textId="50B444EC" w:rsidR="001B7E94" w:rsidRPr="008C69F7" w:rsidRDefault="00240688" w:rsidP="00240688">
      <w:pPr>
        <w:pStyle w:val="Heading1"/>
        <w:ind w:firstLine="450"/>
      </w:pPr>
      <w:r>
        <w:rPr>
          <w:rFonts w:hint="cs"/>
          <w:cs/>
          <w:lang w:bidi="th-TH"/>
        </w:rPr>
        <w:t xml:space="preserve">5. </w:t>
      </w:r>
      <w:r w:rsidR="001B7E94" w:rsidRPr="008C69F7">
        <w:rPr>
          <w:rFonts w:hint="cs"/>
          <w:cs/>
          <w:lang w:bidi="th-TH"/>
        </w:rPr>
        <w:t>การปรับตัว</w:t>
      </w:r>
      <w:r w:rsidR="0014027F" w:rsidRPr="008C69F7">
        <w:rPr>
          <w:rFonts w:hint="cs"/>
          <w:cs/>
          <w:lang w:bidi="th-TH"/>
        </w:rPr>
        <w:t>ของนักศึกษา</w:t>
      </w:r>
      <w:r w:rsidR="001B7E94" w:rsidRPr="008C69F7">
        <w:rPr>
          <w:rFonts w:hint="cs"/>
          <w:cs/>
          <w:lang w:bidi="th-TH"/>
        </w:rPr>
        <w:t>ใน</w:t>
      </w:r>
      <w:r w:rsidR="0014027F" w:rsidRPr="008C69F7">
        <w:rPr>
          <w:rFonts w:hint="cs"/>
          <w:cs/>
          <w:lang w:bidi="th-TH"/>
        </w:rPr>
        <w:t>การปฏิบัติงานสังคมสงเคราะห์ใน</w:t>
      </w:r>
      <w:r w:rsidR="000847AC">
        <w:rPr>
          <w:rFonts w:hint="cs"/>
          <w:cs/>
          <w:lang w:bidi="th-TH"/>
        </w:rPr>
        <w:t>หน่วยงาน</w:t>
      </w:r>
    </w:p>
    <w:p w14:paraId="7AA0AE6E" w14:textId="1F8FC819" w:rsidR="0057518B" w:rsidRDefault="0057518B" w:rsidP="00FA5B4E">
      <w:pPr>
        <w:spacing w:after="0"/>
        <w:ind w:firstLine="720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5.1 สิ่งที่นักศึกษาสามารถปรับตั</w:t>
      </w:r>
      <w:r w:rsidR="000A7658">
        <w:rPr>
          <w:rFonts w:ascii="TH SarabunPSK" w:hAnsi="TH SarabunPSK" w:cs="TH SarabunPSK" w:hint="cs"/>
          <w:sz w:val="32"/>
          <w:szCs w:val="32"/>
          <w:cs/>
          <w:lang w:bidi="th-TH"/>
        </w:rPr>
        <w:t>ว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เข้ากับการปฏิบัติงานสังคมสงเคราะห์ใน</w:t>
      </w:r>
      <w:r w:rsidR="00FA5B4E">
        <w:rPr>
          <w:rFonts w:ascii="TH SarabunPSK" w:hAnsi="TH SarabunPSK" w:cs="TH SarabunPSK" w:hint="cs"/>
          <w:sz w:val="32"/>
          <w:szCs w:val="32"/>
          <w:cs/>
          <w:lang w:bidi="th-TH"/>
        </w:rPr>
        <w:t>หน่วยงาน</w:t>
      </w:r>
      <w:r w:rsidR="000A7658">
        <w:rPr>
          <w:rFonts w:ascii="TH SarabunPSK" w:hAnsi="TH SarabunPSK" w:cs="TH SarabunPSK" w:hint="cs"/>
          <w:sz w:val="32"/>
          <w:szCs w:val="32"/>
          <w:cs/>
          <w:lang w:bidi="th-TH"/>
        </w:rPr>
        <w:t>ได้เป็นอย่างดี</w:t>
      </w:r>
    </w:p>
    <w:p w14:paraId="7E6803A0" w14:textId="77777777" w:rsidR="008C69F7" w:rsidRPr="00CA592E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76014EC" w14:textId="77777777" w:rsidR="008C69F7" w:rsidRPr="00CA592E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C0F8F0E" w14:textId="77777777" w:rsid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095D08D" w14:textId="379CC7C4" w:rsidR="0057518B" w:rsidRP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D64BF0C" w14:textId="77777777" w:rsidR="008C69F7" w:rsidRPr="00CA592E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D020261" w14:textId="77777777" w:rsidR="008C69F7" w:rsidRPr="00CA592E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12226F8" w14:textId="77777777" w:rsid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63DC8DF" w14:textId="77777777" w:rsidR="008C69F7" w:rsidRPr="00CA592E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16F3F1A" w14:textId="77777777" w:rsidR="008C69F7" w:rsidRPr="00CA592E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3D47699" w14:textId="77777777" w:rsidR="008C69F7" w:rsidRPr="00CA592E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8D6C797" w14:textId="77777777" w:rsid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2B3B703" w14:textId="77777777" w:rsidR="008C69F7" w:rsidRPr="00CA592E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96BC056" w14:textId="77777777" w:rsidR="008C69F7" w:rsidRPr="00CA592E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5BE6EB1" w14:textId="77777777" w:rsidR="008C69F7" w:rsidRPr="00CA592E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61CDE4A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C889959" w14:textId="77777777" w:rsidR="000A7658" w:rsidRPr="00CA592E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F6FA45B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900F34D" w14:textId="77777777" w:rsidR="000A7658" w:rsidRPr="00CA592E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482AC4F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4193CA5" w14:textId="77777777" w:rsidR="000A7658" w:rsidRPr="00CA592E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46D2FA4" w14:textId="02ECE3C3" w:rsidR="0057518B" w:rsidRDefault="008C69F7" w:rsidP="00FA5B4E">
      <w:pPr>
        <w:spacing w:after="0"/>
        <w:ind w:left="1440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 xml:space="preserve">5.1.1 </w:t>
      </w:r>
      <w:r w:rsidR="0057518B">
        <w:rPr>
          <w:rFonts w:ascii="TH SarabunPSK" w:hAnsi="TH SarabunPSK" w:cs="TH SarabunPSK" w:hint="cs"/>
          <w:sz w:val="32"/>
          <w:szCs w:val="32"/>
          <w:cs/>
          <w:lang w:bidi="th-TH"/>
        </w:rPr>
        <w:t>ตามข้อ 5.1 เพราะเหตุใดนักศึกษาจึงสามารถปรับตั</w:t>
      </w:r>
      <w:r w:rsidR="000A7658">
        <w:rPr>
          <w:rFonts w:ascii="TH SarabunPSK" w:hAnsi="TH SarabunPSK" w:cs="TH SarabunPSK" w:hint="cs"/>
          <w:sz w:val="32"/>
          <w:szCs w:val="32"/>
          <w:cs/>
          <w:lang w:bidi="th-TH"/>
        </w:rPr>
        <w:t>ว</w:t>
      </w:r>
      <w:r w:rsidR="0057518B">
        <w:rPr>
          <w:rFonts w:ascii="TH SarabunPSK" w:hAnsi="TH SarabunPSK" w:cs="TH SarabunPSK" w:hint="cs"/>
          <w:sz w:val="32"/>
          <w:szCs w:val="32"/>
          <w:cs/>
          <w:lang w:bidi="th-TH"/>
        </w:rPr>
        <w:t>เข้ากับการปฏิบัติงานสังคมสงเคราะห์ใน</w:t>
      </w:r>
      <w:r w:rsidR="00FA5B4E">
        <w:rPr>
          <w:rFonts w:ascii="TH SarabunPSK" w:hAnsi="TH SarabunPSK" w:cs="TH SarabunPSK" w:hint="cs"/>
          <w:sz w:val="32"/>
          <w:szCs w:val="32"/>
          <w:cs/>
          <w:lang w:bidi="th-TH"/>
        </w:rPr>
        <w:t>หน่วยงาน</w:t>
      </w:r>
      <w:r w:rsidR="000A7658">
        <w:rPr>
          <w:rFonts w:ascii="TH SarabunPSK" w:hAnsi="TH SarabunPSK" w:cs="TH SarabunPSK" w:hint="cs"/>
          <w:sz w:val="32"/>
          <w:szCs w:val="32"/>
          <w:cs/>
          <w:lang w:bidi="th-TH"/>
        </w:rPr>
        <w:t>ได้</w:t>
      </w:r>
      <w:r w:rsidR="00FA5B4E">
        <w:rPr>
          <w:rFonts w:ascii="TH SarabunPSK" w:hAnsi="TH SarabunPSK" w:cs="TH SarabunPSK" w:hint="cs"/>
          <w:sz w:val="32"/>
          <w:szCs w:val="32"/>
          <w:cs/>
          <w:lang w:bidi="th-TH"/>
        </w:rPr>
        <w:t>เป็นอย่าง</w:t>
      </w:r>
      <w:r w:rsidR="000A7658">
        <w:rPr>
          <w:rFonts w:ascii="TH SarabunPSK" w:hAnsi="TH SarabunPSK" w:cs="TH SarabunPSK" w:hint="cs"/>
          <w:sz w:val="32"/>
          <w:szCs w:val="32"/>
          <w:cs/>
          <w:lang w:bidi="th-TH"/>
        </w:rPr>
        <w:t>ดี</w:t>
      </w:r>
    </w:p>
    <w:p w14:paraId="18CC1B2B" w14:textId="77777777" w:rsidR="008C69F7" w:rsidRPr="00CA592E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93AECAD" w14:textId="77777777" w:rsidR="008C69F7" w:rsidRPr="00CA592E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496A18F" w14:textId="77777777" w:rsid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1C0B653" w14:textId="77777777" w:rsidR="008C69F7" w:rsidRPr="00CA592E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6D65B46" w14:textId="77777777" w:rsidR="008C69F7" w:rsidRPr="00CA592E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87859AE" w14:textId="77777777" w:rsidR="008C69F7" w:rsidRPr="00CA592E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C154C78" w14:textId="77777777" w:rsid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07FD045" w14:textId="7AEADAE7" w:rsidR="00967F64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EDCCAE1" w14:textId="1BE3B13C" w:rsidR="008C69F7" w:rsidRP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99F144D" w14:textId="42A98759" w:rsidR="008C69F7" w:rsidRDefault="0057518B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5.</w:t>
      </w:r>
      <w:r w:rsidR="008C69F7">
        <w:rPr>
          <w:rFonts w:ascii="TH SarabunPSK" w:hAnsi="TH SarabunPSK" w:cs="TH SarabunPSK" w:hint="cs"/>
          <w:sz w:val="32"/>
          <w:szCs w:val="32"/>
          <w:cs/>
          <w:lang w:bidi="th-TH"/>
        </w:rPr>
        <w:t>2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อะไรคือสิ่งที่เป</w:t>
      </w:r>
      <w:r w:rsidR="00967F64">
        <w:rPr>
          <w:rFonts w:ascii="TH SarabunPSK" w:hAnsi="TH SarabunPSK" w:cs="TH SarabunPSK" w:hint="cs"/>
          <w:sz w:val="32"/>
          <w:szCs w:val="32"/>
          <w:cs/>
          <w:lang w:bidi="th-TH"/>
        </w:rPr>
        <w:t>็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นอุปสรรคต่อการปรับตัวเข้ากับการปฏิบัติงานสังคมสงเคราะห์ใน</w:t>
      </w:r>
      <w:r w:rsidR="000847AC">
        <w:rPr>
          <w:rFonts w:ascii="TH SarabunPSK" w:hAnsi="TH SarabunPSK" w:cs="TH SarabunPSK" w:hint="cs"/>
          <w:sz w:val="32"/>
          <w:szCs w:val="32"/>
          <w:cs/>
          <w:lang w:bidi="th-TH"/>
        </w:rPr>
        <w:t>หน่วยงาน</w:t>
      </w:r>
      <w:r w:rsidR="008C69F7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E8ED12A" w14:textId="77777777" w:rsidR="000A7658" w:rsidRPr="008C69F7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7FAEA3C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FF8DF8F" w14:textId="77777777" w:rsidR="000A7658" w:rsidRPr="008C69F7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9A529AC" w14:textId="77777777" w:rsidR="000A7658" w:rsidRPr="008C69F7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03C7238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9F693CD" w14:textId="77777777" w:rsidR="000A7658" w:rsidRPr="008C69F7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39107EC" w14:textId="77777777" w:rsidR="000A7658" w:rsidRPr="008C69F7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DE9CA84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D0B055D" w14:textId="77777777" w:rsidR="000A7658" w:rsidRPr="008C69F7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247D13D" w14:textId="0C9AC0B6" w:rsidR="00967F64" w:rsidRDefault="008C69F7" w:rsidP="000847AC">
      <w:pPr>
        <w:spacing w:after="0"/>
        <w:ind w:left="720" w:firstLine="720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5.2.1 </w:t>
      </w:r>
      <w:r w:rsidR="00967F64">
        <w:rPr>
          <w:rFonts w:ascii="TH SarabunPSK" w:hAnsi="TH SarabunPSK" w:cs="TH SarabunPSK" w:hint="cs"/>
          <w:sz w:val="32"/>
          <w:szCs w:val="32"/>
          <w:cs/>
          <w:lang w:bidi="th-TH"/>
        </w:rPr>
        <w:t>ตามข้อ 5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2</w:t>
      </w:r>
      <w:r w:rsidR="00967F64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นักศึกษามีแนวทางอย่างไรในการจัดการกับอุปสรรคดังกล่าว และ หากนักศึกษาได้ดำเนินการจัดการกับอุปสรรคดังกล่าวแล้ว ผลการดำเนิน</w:t>
      </w:r>
      <w:r w:rsidR="00B22C37">
        <w:rPr>
          <w:rFonts w:ascii="TH SarabunPSK" w:hAnsi="TH SarabunPSK" w:cs="TH SarabunPSK" w:hint="cs"/>
          <w:sz w:val="32"/>
          <w:szCs w:val="32"/>
          <w:cs/>
          <w:lang w:bidi="th-TH"/>
        </w:rPr>
        <w:t>การ</w:t>
      </w:r>
      <w:r w:rsidR="00967F64">
        <w:rPr>
          <w:rFonts w:ascii="TH SarabunPSK" w:hAnsi="TH SarabunPSK" w:cs="TH SarabunPSK" w:hint="cs"/>
          <w:sz w:val="32"/>
          <w:szCs w:val="32"/>
          <w:cs/>
          <w:lang w:bidi="th-TH"/>
        </w:rPr>
        <w:t>เป</w:t>
      </w:r>
      <w:r w:rsidR="0045667A">
        <w:rPr>
          <w:rFonts w:ascii="TH SarabunPSK" w:hAnsi="TH SarabunPSK" w:cs="TH SarabunPSK" w:hint="cs"/>
          <w:sz w:val="32"/>
          <w:szCs w:val="32"/>
          <w:cs/>
          <w:lang w:bidi="th-TH"/>
        </w:rPr>
        <w:t>็</w:t>
      </w:r>
      <w:r w:rsidR="00967F64">
        <w:rPr>
          <w:rFonts w:ascii="TH SarabunPSK" w:hAnsi="TH SarabunPSK" w:cs="TH SarabunPSK" w:hint="cs"/>
          <w:sz w:val="32"/>
          <w:szCs w:val="32"/>
          <w:cs/>
          <w:lang w:bidi="th-TH"/>
        </w:rPr>
        <w:t>นอย่างไร</w:t>
      </w:r>
    </w:p>
    <w:p w14:paraId="1FB1F136" w14:textId="77777777" w:rsid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87F6702" w14:textId="77777777" w:rsidR="008C69F7" w:rsidRP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A9F68A8" w14:textId="77777777" w:rsid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07EBFF5" w14:textId="44A65502" w:rsid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C180398" w14:textId="11BF39BB" w:rsidR="00624CF1" w:rsidRPr="00624CF1" w:rsidRDefault="00624CF1" w:rsidP="00624CF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68F95B9" w14:textId="28E1BBA1" w:rsidR="00967F64" w:rsidRDefault="00967F64" w:rsidP="000847AC">
      <w:pPr>
        <w:spacing w:after="0"/>
        <w:ind w:left="720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5.</w:t>
      </w:r>
      <w:r w:rsidR="008C69F7">
        <w:rPr>
          <w:rFonts w:ascii="TH SarabunPSK" w:hAnsi="TH SarabunPSK" w:cs="TH SarabunPSK" w:hint="cs"/>
          <w:sz w:val="32"/>
          <w:szCs w:val="32"/>
          <w:cs/>
          <w:lang w:bidi="th-TH"/>
        </w:rPr>
        <w:t>3</w:t>
      </w:r>
      <w:r w:rsidR="00624CF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อาจารย์นิเทศงานในคณะและภาคสนาม</w:t>
      </w:r>
      <w:r w:rsidR="00624CF1">
        <w:rPr>
          <w:rFonts w:ascii="TH SarabunPSK" w:hAnsi="TH SarabunPSK" w:cs="TH SarabunPSK" w:hint="cs"/>
          <w:sz w:val="32"/>
          <w:szCs w:val="32"/>
          <w:cs/>
          <w:lang w:bidi="th-TH"/>
        </w:rPr>
        <w:t>สนับสนุน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ในการดำเนินงานตาม</w:t>
      </w:r>
      <w:r w:rsidR="00FA5B4E">
        <w:rPr>
          <w:rFonts w:ascii="TH SarabunPSK" w:hAnsi="TH SarabunPSK" w:cs="TH SarabunPSK" w:hint="cs"/>
          <w:sz w:val="32"/>
          <w:szCs w:val="32"/>
          <w:cs/>
          <w:lang w:bidi="th-TH"/>
        </w:rPr>
        <w:t>ข้อ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5.1 และ 5.2 </w:t>
      </w:r>
      <w:r w:rsidR="00624CF1">
        <w:rPr>
          <w:rFonts w:ascii="TH SarabunPSK" w:hAnsi="TH SarabunPSK" w:cs="TH SarabunPSK" w:hint="cs"/>
          <w:sz w:val="32"/>
          <w:szCs w:val="32"/>
          <w:cs/>
          <w:lang w:bidi="th-TH"/>
        </w:rPr>
        <w:t>อย่างไร</w:t>
      </w:r>
    </w:p>
    <w:p w14:paraId="57C6ED83" w14:textId="77777777" w:rsid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C08C3AB" w14:textId="77777777" w:rsidR="000A7658" w:rsidRPr="008C69F7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7475ADA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7752E0A" w14:textId="77777777" w:rsidR="000A7658" w:rsidRPr="008C69F7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5743575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FD034E9" w14:textId="4E2E97AF" w:rsidR="00B22C37" w:rsidRPr="00240688" w:rsidRDefault="008C69F7" w:rsidP="0024068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C831609" w14:textId="04862958" w:rsidR="000A7658" w:rsidRDefault="00240688" w:rsidP="00240688">
      <w:pPr>
        <w:pStyle w:val="Heading1"/>
        <w:ind w:firstLine="450"/>
        <w:rPr>
          <w:lang w:bidi="th-TH"/>
        </w:rPr>
      </w:pPr>
      <w:r>
        <w:rPr>
          <w:rFonts w:hint="cs"/>
          <w:cs/>
          <w:lang w:bidi="th-TH"/>
        </w:rPr>
        <w:t xml:space="preserve">6. </w:t>
      </w:r>
      <w:r w:rsidR="000A7658">
        <w:rPr>
          <w:rFonts w:hint="cs"/>
          <w:cs/>
          <w:lang w:bidi="th-TH"/>
        </w:rPr>
        <w:t>ประเด็นความเชื่อมโยงระหว่างนโยบายและยุทธศาสตร์ของประเทศกับการปฏิบัติงานสังคมสงเคราะห์ในหน่วยงาน</w:t>
      </w:r>
    </w:p>
    <w:p w14:paraId="060620FA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42BBE29" w14:textId="77777777" w:rsidR="000A7658" w:rsidRPr="008C69F7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D2AEC3C" w14:textId="77777777" w:rsidR="000A7658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2B57C42" w14:textId="77777777" w:rsidR="000A7658" w:rsidRPr="008C69F7" w:rsidRDefault="000A7658" w:rsidP="000A765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8F6B935" w14:textId="34800252" w:rsidR="00B22C37" w:rsidRPr="00240688" w:rsidRDefault="000A7658" w:rsidP="0024068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F585A95" w14:textId="2C15495D" w:rsidR="00E31ED7" w:rsidRPr="00240688" w:rsidRDefault="00240688" w:rsidP="00240688">
      <w:pPr>
        <w:pStyle w:val="Heading1"/>
        <w:ind w:firstLine="450"/>
        <w:rPr>
          <w:lang w:bidi="th-TH"/>
        </w:rPr>
      </w:pPr>
      <w:r>
        <w:rPr>
          <w:rFonts w:hint="cs"/>
          <w:cs/>
          <w:lang w:bidi="th-TH"/>
        </w:rPr>
        <w:t xml:space="preserve">7. </w:t>
      </w:r>
      <w:r w:rsidR="00E31ED7" w:rsidRPr="00240688">
        <w:rPr>
          <w:rFonts w:hint="cs"/>
          <w:cs/>
          <w:lang w:bidi="th-TH"/>
        </w:rPr>
        <w:t>ประเด็นใคร่ครวญทางจริยธรรมที่เกิดขึ้นในระยะแรกของการเข้าปฏิบัติงานใน</w:t>
      </w:r>
      <w:r w:rsidR="00FA5B4E" w:rsidRPr="00240688">
        <w:rPr>
          <w:rFonts w:hint="cs"/>
          <w:cs/>
          <w:lang w:bidi="th-TH"/>
        </w:rPr>
        <w:t>หน่วยงาน</w:t>
      </w:r>
      <w:r w:rsidR="00F430CE" w:rsidRPr="00240688">
        <w:rPr>
          <w:rFonts w:hint="cs"/>
          <w:cs/>
          <w:lang w:bidi="th-TH"/>
        </w:rPr>
        <w:t xml:space="preserve"> (เช่น ความขัดแย้</w:t>
      </w:r>
      <w:r>
        <w:rPr>
          <w:rFonts w:hint="cs"/>
          <w:cs/>
          <w:lang w:bidi="th-TH"/>
        </w:rPr>
        <w:t>ง</w:t>
      </w:r>
      <w:r w:rsidR="00F430CE" w:rsidRPr="00240688">
        <w:rPr>
          <w:rFonts w:hint="cs"/>
          <w:cs/>
          <w:lang w:bidi="th-TH"/>
        </w:rPr>
        <w:t>ทางจริยธรรมระหว่างการปฏิบัติงานกับผู้ใช้บริการ, ความขัดแย้งทางจริยธรรมระหว่าง</w:t>
      </w:r>
      <w:r w:rsidR="00211DC9" w:rsidRPr="00240688">
        <w:rPr>
          <w:rFonts w:hint="cs"/>
          <w:cs/>
          <w:lang w:bidi="th-TH"/>
        </w:rPr>
        <w:t>ผู้ปฏิบัติงาน</w:t>
      </w:r>
      <w:r w:rsidR="00076D84" w:rsidRPr="00240688">
        <w:rPr>
          <w:lang w:bidi="th-TH"/>
        </w:rPr>
        <w:t xml:space="preserve"> </w:t>
      </w:r>
      <w:r w:rsidR="00076D84" w:rsidRPr="00240688">
        <w:rPr>
          <w:rFonts w:hint="cs"/>
          <w:cs/>
          <w:lang w:bidi="th-TH"/>
        </w:rPr>
        <w:t>ฯลฯ</w:t>
      </w:r>
      <w:r w:rsidR="00F430CE" w:rsidRPr="00240688">
        <w:rPr>
          <w:rFonts w:hint="cs"/>
          <w:cs/>
          <w:lang w:bidi="th-TH"/>
        </w:rPr>
        <w:t>)</w:t>
      </w:r>
    </w:p>
    <w:p w14:paraId="315BC5BC" w14:textId="77777777" w:rsid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8BD999C" w14:textId="77777777" w:rsidR="008C69F7" w:rsidRP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CBAC71F" w14:textId="77777777" w:rsid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FDAFE6A" w14:textId="34C8BB2C" w:rsidR="00E31ED7" w:rsidRPr="00240688" w:rsidRDefault="008C69F7" w:rsidP="0024068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5B1432D" w14:textId="501354CE" w:rsidR="00967F64" w:rsidRPr="00967F64" w:rsidRDefault="000847AC" w:rsidP="00240688">
      <w:pPr>
        <w:pStyle w:val="Heading1"/>
        <w:numPr>
          <w:ilvl w:val="0"/>
          <w:numId w:val="33"/>
        </w:numPr>
        <w:ind w:hanging="270"/>
        <w:rPr>
          <w:lang w:bidi="th-TH"/>
        </w:rPr>
      </w:pPr>
      <w:r>
        <w:rPr>
          <w:rFonts w:hint="cs"/>
          <w:cs/>
          <w:lang w:bidi="th-TH"/>
        </w:rPr>
        <w:t>ข้อเสนอแนะ</w:t>
      </w:r>
      <w:r w:rsidR="00967F64">
        <w:rPr>
          <w:rFonts w:hint="cs"/>
          <w:cs/>
          <w:lang w:bidi="th-TH"/>
        </w:rPr>
        <w:t>อื่น</w:t>
      </w:r>
      <w:r>
        <w:rPr>
          <w:rFonts w:hint="cs"/>
          <w:cs/>
          <w:lang w:bidi="th-TH"/>
        </w:rPr>
        <w:t xml:space="preserve"> </w:t>
      </w:r>
      <w:r w:rsidR="00967F64">
        <w:rPr>
          <w:rFonts w:hint="cs"/>
          <w:cs/>
          <w:lang w:bidi="th-TH"/>
        </w:rPr>
        <w:t>ๆ และ การสะท้อนไตร่ตรองของนักศึกษาภายหลังจากการนิเทศงาน</w:t>
      </w:r>
      <w:r w:rsidR="00FA5B4E">
        <w:rPr>
          <w:rFonts w:hint="cs"/>
          <w:cs/>
          <w:lang w:bidi="th-TH"/>
        </w:rPr>
        <w:t>ครั้ง</w:t>
      </w:r>
      <w:r>
        <w:rPr>
          <w:rFonts w:hint="cs"/>
          <w:cs/>
          <w:lang w:bidi="th-TH"/>
        </w:rPr>
        <w:t>ที่ 1</w:t>
      </w:r>
    </w:p>
    <w:p w14:paraId="358CF7A4" w14:textId="77777777" w:rsid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C052BEF" w14:textId="77777777" w:rsidR="008C69F7" w:rsidRP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A848175" w14:textId="77777777" w:rsidR="00F430CE" w:rsidRDefault="00F430CE" w:rsidP="00F430CE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8674EA1" w14:textId="77777777" w:rsidR="00F430CE" w:rsidRDefault="00F430CE" w:rsidP="00F430CE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E404A43" w14:textId="77777777" w:rsidR="00F430CE" w:rsidRDefault="00F430CE" w:rsidP="00F430CE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402F14E" w14:textId="3AA58CC5" w:rsidR="00B22C37" w:rsidRDefault="00F430CE" w:rsidP="00624CF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56743EE" w14:textId="77777777" w:rsidR="00240688" w:rsidRDefault="00240688" w:rsidP="0024068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5A5FCA5" w14:textId="77777777" w:rsidR="00240688" w:rsidRDefault="00240688" w:rsidP="0024068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C1636E8" w14:textId="7B455E36" w:rsidR="00240688" w:rsidRDefault="00240688" w:rsidP="00624CF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</w:p>
    <w:p w14:paraId="38BE5AE6" w14:textId="4EA57933" w:rsidR="00624CF1" w:rsidRPr="00240688" w:rsidRDefault="00624CF1" w:rsidP="0024068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 w:bidi="th-TH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D3C7793" wp14:editId="0CD6AB70">
                <wp:simplePos x="0" y="0"/>
                <wp:positionH relativeFrom="column">
                  <wp:posOffset>-66675</wp:posOffset>
                </wp:positionH>
                <wp:positionV relativeFrom="paragraph">
                  <wp:posOffset>0</wp:posOffset>
                </wp:positionV>
                <wp:extent cx="6267450" cy="36195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67450" cy="3619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62BD22" w14:textId="2F977646" w:rsidR="00624CF1" w:rsidRPr="006531F8" w:rsidRDefault="00624CF1" w:rsidP="00624CF1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</w:pPr>
                            <w:r w:rsidRPr="006531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  <w:t>ส่วนที่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  <w:t xml:space="preserve"> 2</w:t>
                            </w:r>
                            <w:r w:rsidRPr="006531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lang w:bidi="th-TH"/>
                              </w:rPr>
                              <w:t xml:space="preserve">: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  <w:t>อาจารย์นิเทศงานในคณะ</w:t>
                            </w:r>
                            <w:r w:rsidRPr="006531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  <w:t>บันทึ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3C7793" id="Rectangle 4" o:spid="_x0000_s1027" style="position:absolute;left:0;text-align:left;margin-left:-5.25pt;margin-top:0;width:493.5pt;height:28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" fillcolor="#cfcdcd [2894]" strokecolor="black [3200]" strokeweight="1pt">
                <v:textbox>
                  <w:txbxContent>
                    <w:p w14:paraId="0662BD22" w14:textId="2F977646" w:rsidR="00624CF1" w:rsidRPr="006531F8" w:rsidRDefault="00624CF1" w:rsidP="00624CF1">
                      <w:pPr>
                        <w:spacing w:after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</w:pPr>
                      <w:r w:rsidRPr="006531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  <w:t>ส่วนที่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  <w:t xml:space="preserve"> 2</w:t>
                      </w:r>
                      <w:r w:rsidRPr="006531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lang w:bidi="th-TH"/>
                        </w:rPr>
                        <w:t xml:space="preserve">: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  <w:t>อาจารย์นิเทศงานในคณะ</w:t>
                      </w:r>
                      <w:r w:rsidRPr="006531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  <w:t>บันทึก</w:t>
                      </w:r>
                    </w:p>
                  </w:txbxContent>
                </v:textbox>
              </v:rect>
            </w:pict>
          </mc:Fallback>
        </mc:AlternateContent>
      </w:r>
    </w:p>
    <w:p w14:paraId="23DAAA59" w14:textId="0A2FAD70" w:rsidR="000847AC" w:rsidRDefault="00E31ED7" w:rsidP="00240688">
      <w:pPr>
        <w:pStyle w:val="Heading1"/>
        <w:numPr>
          <w:ilvl w:val="0"/>
          <w:numId w:val="33"/>
        </w:numPr>
        <w:rPr>
          <w:lang w:bidi="th-TH"/>
        </w:rPr>
      </w:pPr>
      <w:r w:rsidRPr="008C69F7">
        <w:rPr>
          <w:rFonts w:hint="cs"/>
          <w:cs/>
          <w:lang w:bidi="th-TH"/>
        </w:rPr>
        <w:t>ข้อ</w:t>
      </w:r>
      <w:r w:rsidR="000847AC">
        <w:rPr>
          <w:rFonts w:hint="cs"/>
          <w:cs/>
          <w:lang w:bidi="th-TH"/>
        </w:rPr>
        <w:t>เสนอแนะ</w:t>
      </w:r>
      <w:r w:rsidR="00967F64" w:rsidRPr="008C69F7">
        <w:rPr>
          <w:rFonts w:hint="cs"/>
          <w:cs/>
          <w:lang w:bidi="th-TH"/>
        </w:rPr>
        <w:t>ของอาจารย์นิเทศงานในคณะภายหลังจากการนิเทศงาน</w:t>
      </w:r>
      <w:r w:rsidR="00FA5B4E">
        <w:rPr>
          <w:rFonts w:hint="cs"/>
          <w:cs/>
          <w:lang w:bidi="th-TH"/>
        </w:rPr>
        <w:t>ครั้ง</w:t>
      </w:r>
      <w:r w:rsidR="000847AC">
        <w:rPr>
          <w:rFonts w:hint="cs"/>
          <w:cs/>
          <w:lang w:bidi="th-TH"/>
        </w:rPr>
        <w:t>ที่ 1</w:t>
      </w:r>
    </w:p>
    <w:p w14:paraId="78E5C3FB" w14:textId="38B73CD2" w:rsidR="00624CF1" w:rsidRPr="00624CF1" w:rsidRDefault="00624CF1" w:rsidP="00624CF1">
      <w:pPr>
        <w:pStyle w:val="ListParagraph"/>
        <w:rPr>
          <w:rFonts w:ascii="TH SarabunPSK" w:hAnsi="TH SarabunPSK" w:cs="TH SarabunPSK"/>
          <w:b/>
          <w:bCs/>
          <w:sz w:val="32"/>
          <w:szCs w:val="32"/>
          <w:u w:val="single"/>
          <w:lang w:bidi="th-TH"/>
        </w:rPr>
      </w:pPr>
      <w:r w:rsidRPr="00624CF1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ด้านความรู้</w:t>
      </w:r>
    </w:p>
    <w:p w14:paraId="656F487E" w14:textId="0EE28A27" w:rsidR="008C69F7" w:rsidRDefault="008C69F7" w:rsidP="000847AC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93CEA34" w14:textId="77777777" w:rsidR="008C69F7" w:rsidRP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0F1C454" w14:textId="77777777" w:rsid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5D9CEF5" w14:textId="0F1A9CB0" w:rsidR="00624CF1" w:rsidRPr="00624CF1" w:rsidRDefault="00624CF1" w:rsidP="00624CF1">
      <w:pPr>
        <w:pStyle w:val="ListParagraph"/>
        <w:rPr>
          <w:rFonts w:ascii="TH SarabunPSK" w:hAnsi="TH SarabunPSK" w:cs="TH SarabunPSK"/>
          <w:b/>
          <w:bCs/>
          <w:sz w:val="32"/>
          <w:szCs w:val="32"/>
          <w:u w:val="single"/>
          <w:lang w:bidi="th-TH"/>
        </w:rPr>
      </w:pPr>
      <w:r w:rsidRPr="00624CF1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ด้าน</w:t>
      </w:r>
      <w:r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ทักษะ</w:t>
      </w:r>
    </w:p>
    <w:p w14:paraId="5FE55276" w14:textId="77777777" w:rsidR="00624CF1" w:rsidRDefault="00624CF1" w:rsidP="00624CF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B996150" w14:textId="77777777" w:rsidR="00624CF1" w:rsidRPr="008C69F7" w:rsidRDefault="00624CF1" w:rsidP="00624CF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6374235" w14:textId="77777777" w:rsidR="00624CF1" w:rsidRDefault="00624CF1" w:rsidP="00624CF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D35CCEE" w14:textId="38577116" w:rsidR="00624CF1" w:rsidRPr="00624CF1" w:rsidRDefault="00624CF1" w:rsidP="00624CF1">
      <w:pPr>
        <w:pStyle w:val="ListParagraph"/>
        <w:rPr>
          <w:rFonts w:ascii="TH SarabunPSK" w:hAnsi="TH SarabunPSK" w:cs="TH SarabunPSK"/>
          <w:b/>
          <w:bCs/>
          <w:sz w:val="32"/>
          <w:szCs w:val="32"/>
          <w:u w:val="single"/>
          <w:lang w:bidi="th-TH"/>
        </w:rPr>
      </w:pPr>
      <w:r w:rsidRPr="00624CF1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ด้าน</w:t>
      </w:r>
      <w:r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ทัศนคติ</w:t>
      </w:r>
    </w:p>
    <w:p w14:paraId="04039EF5" w14:textId="77777777" w:rsidR="00624CF1" w:rsidRDefault="00624CF1" w:rsidP="00624CF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9F5BDFA" w14:textId="77777777" w:rsidR="00624CF1" w:rsidRPr="008C69F7" w:rsidRDefault="00624CF1" w:rsidP="00624CF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DE23AF7" w14:textId="50A46400" w:rsidR="00624CF1" w:rsidRPr="00240688" w:rsidRDefault="00624CF1" w:rsidP="00240688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6963448" w14:textId="49910AE6" w:rsidR="00967F64" w:rsidRDefault="00967F64" w:rsidP="00240688">
      <w:pPr>
        <w:pStyle w:val="Heading1"/>
        <w:numPr>
          <w:ilvl w:val="0"/>
          <w:numId w:val="33"/>
        </w:numPr>
        <w:rPr>
          <w:lang w:bidi="th-TH"/>
        </w:rPr>
      </w:pPr>
      <w:r>
        <w:rPr>
          <w:rFonts w:hint="cs"/>
          <w:cs/>
          <w:lang w:bidi="th-TH"/>
        </w:rPr>
        <w:t>แผนงานที่นักศึกษาและอาจารย์นิเท</w:t>
      </w:r>
      <w:r w:rsidR="00647F11">
        <w:rPr>
          <w:rFonts w:hint="cs"/>
          <w:cs/>
          <w:lang w:bidi="th-TH"/>
        </w:rPr>
        <w:t>ศ</w:t>
      </w:r>
      <w:r>
        <w:rPr>
          <w:rFonts w:hint="cs"/>
          <w:cs/>
          <w:lang w:bidi="th-TH"/>
        </w:rPr>
        <w:t>งานในคณะเห</w:t>
      </w:r>
      <w:r w:rsidR="00647F11">
        <w:rPr>
          <w:rFonts w:hint="cs"/>
          <w:cs/>
          <w:lang w:bidi="th-TH"/>
        </w:rPr>
        <w:t>็</w:t>
      </w:r>
      <w:r>
        <w:rPr>
          <w:rFonts w:hint="cs"/>
          <w:cs/>
          <w:lang w:bidi="th-TH"/>
        </w:rPr>
        <w:t>นร่วมกันในการดำเนินงานในระยะเวลาต่อไป</w:t>
      </w:r>
    </w:p>
    <w:p w14:paraId="1349D900" w14:textId="77777777" w:rsid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3168CAD" w14:textId="77777777" w:rsidR="008C69F7" w:rsidRP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31F7AC0" w14:textId="77777777" w:rsidR="008C69F7" w:rsidRDefault="008C69F7" w:rsidP="008C69F7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4F99AA5" w14:textId="6CBF6A02" w:rsidR="00624CF1" w:rsidRDefault="008C69F7" w:rsidP="00F0346A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56B0F7C" w14:textId="060CD2A4" w:rsidR="002E0A4A" w:rsidRDefault="002E0A4A" w:rsidP="0000324B">
      <w:pPr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F91FCF" wp14:editId="583EA54C">
                <wp:simplePos x="0" y="0"/>
                <wp:positionH relativeFrom="column">
                  <wp:posOffset>-66675</wp:posOffset>
                </wp:positionH>
                <wp:positionV relativeFrom="paragraph">
                  <wp:posOffset>186055</wp:posOffset>
                </wp:positionV>
                <wp:extent cx="64770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BA50800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25pt,14.65pt" to="504.75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" strokecolor="black [3200]" strokeweight="1.5pt">
                <v:stroke joinstyle="miter"/>
              </v:line>
            </w:pict>
          </mc:Fallback>
        </mc:AlternateContent>
      </w:r>
    </w:p>
    <w:p w14:paraId="6391A4AD" w14:textId="1C8D98EA" w:rsidR="008C69F7" w:rsidRPr="002E0A4A" w:rsidRDefault="002E0A4A" w:rsidP="0000324B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bookmarkStart w:id="1" w:name="_Hlk208569211"/>
      <w:r w:rsidRPr="002E0A4A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ลายมือชื่อรับรองการนิเทศงาน</w:t>
      </w:r>
      <w:r w:rsidR="00FA5B4E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ครั้ง</w:t>
      </w:r>
      <w:r w:rsidRPr="002E0A4A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ที่ 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1</w:t>
      </w:r>
      <w:r w:rsidR="008C69F7" w:rsidRPr="002E0A4A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ab/>
      </w:r>
    </w:p>
    <w:p w14:paraId="6E585B94" w14:textId="1D8CBDD5" w:rsidR="0000324B" w:rsidRDefault="007F76C4" w:rsidP="007F76C4">
      <w:pPr>
        <w:ind w:left="720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     .......</w:t>
      </w:r>
      <w:r w:rsidR="008C69F7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</w:t>
      </w:r>
      <w:r w:rsidR="00EF4D4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</w:t>
      </w:r>
      <w:r w:rsidR="00EF4D4E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EF4D4E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    </w:t>
      </w:r>
      <w:r w:rsidR="002E0A4A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2E0A4A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  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..............</w:t>
      </w:r>
      <w:r w:rsidR="008C69F7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</w:t>
      </w:r>
    </w:p>
    <w:p w14:paraId="085804A0" w14:textId="5CA76532" w:rsidR="007F76C4" w:rsidRDefault="007F76C4" w:rsidP="007F76C4">
      <w:pPr>
        <w:ind w:left="720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(....................................................................)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</w:t>
      </w:r>
      <w:r w:rsidR="002E0A4A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(....................................................................)</w:t>
      </w:r>
    </w:p>
    <w:p w14:paraId="393369A3" w14:textId="5A1ECB34" w:rsidR="002E0A4A" w:rsidRDefault="002E0A4A" w:rsidP="002E0A4A">
      <w:pPr>
        <w:ind w:left="1440" w:firstLine="720"/>
        <w:rPr>
          <w:rFonts w:ascii="TH SarabunPSK" w:hAnsi="TH SarabunPSK" w:cs="TH SarabunPSK"/>
          <w:sz w:val="32"/>
          <w:szCs w:val="32"/>
          <w:lang w:bidi="th-TH"/>
        </w:rPr>
      </w:pP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นักศึกษา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 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อาจารย์นิเทศ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งานในคณะฯ</w:t>
      </w:r>
      <w:bookmarkStart w:id="2" w:name="_GoBack"/>
      <w:bookmarkEnd w:id="2"/>
    </w:p>
    <w:p w14:paraId="34A17344" w14:textId="39FCE44E" w:rsidR="0000324B" w:rsidRPr="0000324B" w:rsidRDefault="007F76C4" w:rsidP="007F76C4">
      <w:pPr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/............../...............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</w:t>
      </w:r>
      <w:r w:rsidR="002E0A4A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............./............../...............</w:t>
      </w:r>
      <w:bookmarkEnd w:id="1"/>
    </w:p>
    <w:sectPr w:rsidR="0000324B" w:rsidRPr="0000324B" w:rsidSect="003177B0">
      <w:headerReference w:type="default" r:id="rId11"/>
      <w:pgSz w:w="11906" w:h="16838" w:code="9"/>
      <w:pgMar w:top="1440" w:right="1080" w:bottom="720" w:left="108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F8E313E" w16cex:dateUtc="2025-09-13T01:4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14908C" w14:textId="77777777" w:rsidR="009A3473" w:rsidRDefault="009A3473" w:rsidP="008633DC">
      <w:pPr>
        <w:spacing w:after="0" w:line="240" w:lineRule="auto"/>
      </w:pPr>
      <w:r>
        <w:separator/>
      </w:r>
    </w:p>
  </w:endnote>
  <w:endnote w:type="continuationSeparator" w:id="0">
    <w:p w14:paraId="23AA2361" w14:textId="77777777" w:rsidR="009A3473" w:rsidRDefault="009A3473" w:rsidP="008633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63D30A" w14:textId="77777777" w:rsidR="009A3473" w:rsidRDefault="009A3473" w:rsidP="008633DC">
      <w:pPr>
        <w:spacing w:after="0" w:line="240" w:lineRule="auto"/>
      </w:pPr>
      <w:r>
        <w:separator/>
      </w:r>
    </w:p>
  </w:footnote>
  <w:footnote w:type="continuationSeparator" w:id="0">
    <w:p w14:paraId="500E9878" w14:textId="77777777" w:rsidR="009A3473" w:rsidRDefault="009A3473" w:rsidP="008633DC">
      <w:pPr>
        <w:spacing w:after="0" w:line="240" w:lineRule="auto"/>
      </w:pPr>
      <w:r>
        <w:continuationSeparator/>
      </w:r>
    </w:p>
  </w:footnote>
  <w:footnote w:id="1">
    <w:p w14:paraId="23BDEAC7" w14:textId="029DD8E4" w:rsidR="00624CF1" w:rsidRPr="009657A8" w:rsidRDefault="006531F8">
      <w:pPr>
        <w:pStyle w:val="FootnoteText"/>
        <w:rPr>
          <w:rFonts w:ascii="TH SarabunPSK" w:hAnsi="TH SarabunPSK" w:cs="TH SarabunPSK"/>
          <w:cs/>
          <w:lang w:bidi="th-TH"/>
        </w:rPr>
      </w:pPr>
      <w:r w:rsidRPr="009657A8">
        <w:rPr>
          <w:rStyle w:val="FootnoteReference"/>
          <w:rFonts w:ascii="TH SarabunPSK" w:hAnsi="TH SarabunPSK" w:cs="TH SarabunPSK" w:hint="cs"/>
        </w:rPr>
        <w:footnoteRef/>
      </w:r>
      <w:r w:rsidRPr="009657A8">
        <w:rPr>
          <w:rFonts w:ascii="TH SarabunPSK" w:hAnsi="TH SarabunPSK" w:cs="TH SarabunPSK" w:hint="cs"/>
        </w:rPr>
        <w:t xml:space="preserve"> </w:t>
      </w:r>
      <w:r w:rsidRPr="009657A8">
        <w:rPr>
          <w:rFonts w:ascii="TH SarabunPSK" w:hAnsi="TH SarabunPSK" w:cs="TH SarabunPSK" w:hint="cs"/>
          <w:cs/>
          <w:lang w:bidi="th-TH"/>
        </w:rPr>
        <w:t>ใบอนุญาตผู้ประกอบวิชาชีพ</w:t>
      </w:r>
      <w:r w:rsidR="00624CF1" w:rsidRPr="009657A8">
        <w:rPr>
          <w:rFonts w:ascii="TH SarabunPSK" w:hAnsi="TH SarabunPSK" w:cs="TH SarabunPSK" w:hint="cs"/>
          <w:cs/>
          <w:lang w:bidi="th-TH"/>
        </w:rPr>
        <w:t>สังคมสงเคราะห์รับอนุญาต</w:t>
      </w:r>
    </w:p>
  </w:footnote>
  <w:footnote w:id="2">
    <w:p w14:paraId="462D1FA6" w14:textId="5C6AF09A" w:rsidR="00624CF1" w:rsidRDefault="00624CF1">
      <w:pPr>
        <w:pStyle w:val="FootnoteText"/>
        <w:rPr>
          <w:cs/>
          <w:lang w:bidi="th-TH"/>
        </w:rPr>
      </w:pPr>
      <w:r w:rsidRPr="009657A8">
        <w:rPr>
          <w:rStyle w:val="FootnoteReference"/>
          <w:rFonts w:ascii="TH SarabunPSK" w:hAnsi="TH SarabunPSK" w:cs="TH SarabunPSK" w:hint="cs"/>
        </w:rPr>
        <w:footnoteRef/>
      </w:r>
      <w:r w:rsidRPr="009657A8">
        <w:rPr>
          <w:rFonts w:ascii="TH SarabunPSK" w:hAnsi="TH SarabunPSK" w:cs="TH SarabunPSK" w:hint="cs"/>
        </w:rPr>
        <w:t xml:space="preserve"> </w:t>
      </w:r>
      <w:r w:rsidRPr="009657A8">
        <w:rPr>
          <w:rFonts w:ascii="TH SarabunPSK" w:hAnsi="TH SarabunPSK" w:cs="TH SarabunPSK" w:hint="cs"/>
          <w:cs/>
          <w:lang w:bidi="th-TH"/>
        </w:rPr>
        <w:t>ใบอนุญาตผู้ประกอบวิชาชีพสังคมสงเคราะห์รับอนุญาต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5FB25" w14:textId="4CA54120" w:rsidR="003177B0" w:rsidRDefault="003177B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AC03B45" wp14:editId="17BD906A">
          <wp:simplePos x="0" y="0"/>
          <wp:positionH relativeFrom="column">
            <wp:posOffset>4657725</wp:posOffset>
          </wp:positionH>
          <wp:positionV relativeFrom="paragraph">
            <wp:posOffset>-142875</wp:posOffset>
          </wp:positionV>
          <wp:extent cx="2114550" cy="459056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ammasat_Horz_logo_route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4550" cy="4590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1387C"/>
    <w:multiLevelType w:val="multilevel"/>
    <w:tmpl w:val="3DFC4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A40FF8"/>
    <w:multiLevelType w:val="multilevel"/>
    <w:tmpl w:val="A07C2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E07B64"/>
    <w:multiLevelType w:val="hybridMultilevel"/>
    <w:tmpl w:val="F25E8A88"/>
    <w:lvl w:ilvl="0" w:tplc="EA066C2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A94AAD"/>
    <w:multiLevelType w:val="hybridMultilevel"/>
    <w:tmpl w:val="5544AB3E"/>
    <w:lvl w:ilvl="0" w:tplc="E716B30C">
      <w:start w:val="8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1F1724"/>
    <w:multiLevelType w:val="multilevel"/>
    <w:tmpl w:val="E4B0D520"/>
    <w:lvl w:ilvl="0">
      <w:start w:val="40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5"/>
      <w:numFmt w:val="decimal"/>
      <w:lvlText w:val="%1.%2"/>
      <w:lvlJc w:val="left"/>
      <w:pPr>
        <w:ind w:left="78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5" w15:restartNumberingAfterBreak="0">
    <w:nsid w:val="19B97767"/>
    <w:multiLevelType w:val="multilevel"/>
    <w:tmpl w:val="F30828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CB512CF"/>
    <w:multiLevelType w:val="multilevel"/>
    <w:tmpl w:val="807CA486"/>
    <w:lvl w:ilvl="0">
      <w:start w:val="1"/>
      <w:numFmt w:val="thaiLetters"/>
      <w:lvlText w:val="%1."/>
      <w:lvlJc w:val="left"/>
      <w:pPr>
        <w:ind w:left="720" w:hanging="360"/>
      </w:pPr>
      <w:rPr>
        <w:rFonts w:ascii="TH SarabunPSK" w:eastAsiaTheme="minorHAnsi" w:hAnsi="TH SarabunPSK" w:cs="TH SarabunPSK"/>
        <w:b w:val="0"/>
        <w:bCs/>
      </w:rPr>
    </w:lvl>
    <w:lvl w:ilvl="1">
      <w:start w:val="1"/>
      <w:numFmt w:val="decimal"/>
      <w:isLgl/>
      <w:lvlText w:val="%1.%2"/>
      <w:lvlJc w:val="left"/>
      <w:pPr>
        <w:ind w:left="109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lang w:bidi="th-TH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1DB4385D"/>
    <w:multiLevelType w:val="multilevel"/>
    <w:tmpl w:val="FA4E0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314F61"/>
    <w:multiLevelType w:val="hybridMultilevel"/>
    <w:tmpl w:val="F9C83AC6"/>
    <w:lvl w:ilvl="0" w:tplc="3B2449C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4D0659"/>
    <w:multiLevelType w:val="hybridMultilevel"/>
    <w:tmpl w:val="A8648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7672FD"/>
    <w:multiLevelType w:val="hybridMultilevel"/>
    <w:tmpl w:val="DA4056F2"/>
    <w:lvl w:ilvl="0" w:tplc="E194752E">
      <w:start w:val="1"/>
      <w:numFmt w:val="bullet"/>
      <w:lvlText w:val="-"/>
      <w:lvlJc w:val="left"/>
      <w:pPr>
        <w:ind w:left="1080" w:hanging="360"/>
      </w:pPr>
      <w:rPr>
        <w:rFonts w:ascii="TH SarabunPSK" w:eastAsiaTheme="minorHAnsi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23D19F1"/>
    <w:multiLevelType w:val="multilevel"/>
    <w:tmpl w:val="D9CAA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9114E0"/>
    <w:multiLevelType w:val="multilevel"/>
    <w:tmpl w:val="1A487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DC5CBC"/>
    <w:multiLevelType w:val="multilevel"/>
    <w:tmpl w:val="BE6E1D6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3A035696"/>
    <w:multiLevelType w:val="multilevel"/>
    <w:tmpl w:val="EB98B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8727DA"/>
    <w:multiLevelType w:val="hybridMultilevel"/>
    <w:tmpl w:val="479EC6AA"/>
    <w:lvl w:ilvl="0" w:tplc="10060610">
      <w:start w:val="1"/>
      <w:numFmt w:val="thaiLetters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A23C04"/>
    <w:multiLevelType w:val="multilevel"/>
    <w:tmpl w:val="5FBC35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31A10E2"/>
    <w:multiLevelType w:val="multilevel"/>
    <w:tmpl w:val="DB141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4762458"/>
    <w:multiLevelType w:val="multilevel"/>
    <w:tmpl w:val="F6F6B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A013BA2"/>
    <w:multiLevelType w:val="multilevel"/>
    <w:tmpl w:val="D1CC1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B8D273E"/>
    <w:multiLevelType w:val="multilevel"/>
    <w:tmpl w:val="D1CC1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015A75"/>
    <w:multiLevelType w:val="multilevel"/>
    <w:tmpl w:val="16F63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F242F2"/>
    <w:multiLevelType w:val="multilevel"/>
    <w:tmpl w:val="F1781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36E78C3"/>
    <w:multiLevelType w:val="multilevel"/>
    <w:tmpl w:val="2AD49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7C74A2"/>
    <w:multiLevelType w:val="hybridMultilevel"/>
    <w:tmpl w:val="1EF4F1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3C44D6"/>
    <w:multiLevelType w:val="multilevel"/>
    <w:tmpl w:val="0EE85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CBF5E86"/>
    <w:multiLevelType w:val="multilevel"/>
    <w:tmpl w:val="2C2E2A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70610F6"/>
    <w:multiLevelType w:val="multilevel"/>
    <w:tmpl w:val="BC28F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70905C0"/>
    <w:multiLevelType w:val="hybridMultilevel"/>
    <w:tmpl w:val="C71CF504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8D4A03"/>
    <w:multiLevelType w:val="hybridMultilevel"/>
    <w:tmpl w:val="F4C49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CF4496"/>
    <w:multiLevelType w:val="multilevel"/>
    <w:tmpl w:val="F0DCED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3317575"/>
    <w:multiLevelType w:val="multilevel"/>
    <w:tmpl w:val="96EA1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B302751"/>
    <w:multiLevelType w:val="multilevel"/>
    <w:tmpl w:val="10526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19"/>
  </w:num>
  <w:num w:numId="3">
    <w:abstractNumId w:val="31"/>
  </w:num>
  <w:num w:numId="4">
    <w:abstractNumId w:val="14"/>
  </w:num>
  <w:num w:numId="5">
    <w:abstractNumId w:val="16"/>
  </w:num>
  <w:num w:numId="6">
    <w:abstractNumId w:val="11"/>
  </w:num>
  <w:num w:numId="7">
    <w:abstractNumId w:val="12"/>
  </w:num>
  <w:num w:numId="8">
    <w:abstractNumId w:val="25"/>
  </w:num>
  <w:num w:numId="9">
    <w:abstractNumId w:val="21"/>
  </w:num>
  <w:num w:numId="10">
    <w:abstractNumId w:val="30"/>
  </w:num>
  <w:num w:numId="11">
    <w:abstractNumId w:val="17"/>
  </w:num>
  <w:num w:numId="12">
    <w:abstractNumId w:val="23"/>
  </w:num>
  <w:num w:numId="13">
    <w:abstractNumId w:val="27"/>
  </w:num>
  <w:num w:numId="14">
    <w:abstractNumId w:val="32"/>
  </w:num>
  <w:num w:numId="15">
    <w:abstractNumId w:val="5"/>
  </w:num>
  <w:num w:numId="16">
    <w:abstractNumId w:val="22"/>
  </w:num>
  <w:num w:numId="17">
    <w:abstractNumId w:val="7"/>
  </w:num>
  <w:num w:numId="18">
    <w:abstractNumId w:val="0"/>
  </w:num>
  <w:num w:numId="19">
    <w:abstractNumId w:val="1"/>
  </w:num>
  <w:num w:numId="20">
    <w:abstractNumId w:val="26"/>
  </w:num>
  <w:num w:numId="21">
    <w:abstractNumId w:val="29"/>
  </w:num>
  <w:num w:numId="22">
    <w:abstractNumId w:val="9"/>
  </w:num>
  <w:num w:numId="23">
    <w:abstractNumId w:val="20"/>
  </w:num>
  <w:num w:numId="24">
    <w:abstractNumId w:val="6"/>
  </w:num>
  <w:num w:numId="25">
    <w:abstractNumId w:val="10"/>
  </w:num>
  <w:num w:numId="26">
    <w:abstractNumId w:val="8"/>
  </w:num>
  <w:num w:numId="27">
    <w:abstractNumId w:val="4"/>
  </w:num>
  <w:num w:numId="28">
    <w:abstractNumId w:val="15"/>
  </w:num>
  <w:num w:numId="29">
    <w:abstractNumId w:val="2"/>
  </w:num>
  <w:num w:numId="30">
    <w:abstractNumId w:val="13"/>
  </w:num>
  <w:num w:numId="31">
    <w:abstractNumId w:val="24"/>
  </w:num>
  <w:num w:numId="32">
    <w:abstractNumId w:val="28"/>
  </w:num>
  <w:num w:numId="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3NbewMLMwNjA0tTRS0lEKTi0uzszPAykwrgUAejbnECwAAAA="/>
  </w:docVars>
  <w:rsids>
    <w:rsidRoot w:val="00CA592E"/>
    <w:rsid w:val="0000324B"/>
    <w:rsid w:val="00016D87"/>
    <w:rsid w:val="00076D84"/>
    <w:rsid w:val="000847AC"/>
    <w:rsid w:val="000A7658"/>
    <w:rsid w:val="000C7302"/>
    <w:rsid w:val="001225FC"/>
    <w:rsid w:val="0014027F"/>
    <w:rsid w:val="00155E82"/>
    <w:rsid w:val="001B7E94"/>
    <w:rsid w:val="00211DC9"/>
    <w:rsid w:val="0021671B"/>
    <w:rsid w:val="00236F0D"/>
    <w:rsid w:val="00240688"/>
    <w:rsid w:val="002E0A4A"/>
    <w:rsid w:val="00306B56"/>
    <w:rsid w:val="003177B0"/>
    <w:rsid w:val="003204A1"/>
    <w:rsid w:val="0039127C"/>
    <w:rsid w:val="003C21F2"/>
    <w:rsid w:val="0045667A"/>
    <w:rsid w:val="00466BC9"/>
    <w:rsid w:val="004812BF"/>
    <w:rsid w:val="004A71A8"/>
    <w:rsid w:val="004B7AC6"/>
    <w:rsid w:val="0057518B"/>
    <w:rsid w:val="005F3D0E"/>
    <w:rsid w:val="00624CF1"/>
    <w:rsid w:val="00647F11"/>
    <w:rsid w:val="006531F8"/>
    <w:rsid w:val="006A332A"/>
    <w:rsid w:val="00774FCB"/>
    <w:rsid w:val="00785C59"/>
    <w:rsid w:val="00797D96"/>
    <w:rsid w:val="007D6C55"/>
    <w:rsid w:val="007E231A"/>
    <w:rsid w:val="007F76C4"/>
    <w:rsid w:val="0082095C"/>
    <w:rsid w:val="008633DC"/>
    <w:rsid w:val="00880AA2"/>
    <w:rsid w:val="008C69F7"/>
    <w:rsid w:val="00904DB9"/>
    <w:rsid w:val="009657A8"/>
    <w:rsid w:val="00967F64"/>
    <w:rsid w:val="009A3473"/>
    <w:rsid w:val="00A96BBF"/>
    <w:rsid w:val="00A97DA9"/>
    <w:rsid w:val="00AE2C85"/>
    <w:rsid w:val="00AE4D0B"/>
    <w:rsid w:val="00B22C37"/>
    <w:rsid w:val="00B75C7D"/>
    <w:rsid w:val="00B80B4F"/>
    <w:rsid w:val="00BC0045"/>
    <w:rsid w:val="00C719C8"/>
    <w:rsid w:val="00CA592E"/>
    <w:rsid w:val="00D12C8F"/>
    <w:rsid w:val="00D41952"/>
    <w:rsid w:val="00D709C0"/>
    <w:rsid w:val="00E12D69"/>
    <w:rsid w:val="00E31ED7"/>
    <w:rsid w:val="00E3586B"/>
    <w:rsid w:val="00E365B6"/>
    <w:rsid w:val="00E372BF"/>
    <w:rsid w:val="00E37F18"/>
    <w:rsid w:val="00EB055D"/>
    <w:rsid w:val="00EF4D4E"/>
    <w:rsid w:val="00F0346A"/>
    <w:rsid w:val="00F430CE"/>
    <w:rsid w:val="00F665C8"/>
    <w:rsid w:val="00FA5B4E"/>
    <w:rsid w:val="00FD0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4CA513"/>
  <w15:chartTrackingRefBased/>
  <w15:docId w15:val="{4E12E97E-3521-4F8C-8ABB-FCCE1D9AF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592E"/>
  </w:style>
  <w:style w:type="paragraph" w:styleId="Heading1">
    <w:name w:val="heading 1"/>
    <w:basedOn w:val="Normal"/>
    <w:next w:val="Normal"/>
    <w:link w:val="Heading1Char"/>
    <w:uiPriority w:val="9"/>
    <w:qFormat/>
    <w:rsid w:val="00240688"/>
    <w:pPr>
      <w:keepNext/>
      <w:keepLines/>
      <w:spacing w:after="0" w:line="240" w:lineRule="auto"/>
      <w:outlineLvl w:val="0"/>
    </w:pPr>
    <w:rPr>
      <w:rFonts w:ascii="TH SarabunPSK" w:eastAsia="TH SarabunPSK" w:hAnsi="TH SarabunPSK" w:cs="TH SarabunPSK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A592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592E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592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592E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592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592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592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592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0688"/>
    <w:rPr>
      <w:rFonts w:ascii="TH SarabunPSK" w:eastAsia="TH SarabunPSK" w:hAnsi="TH SarabunPSK" w:cs="TH SarabunPSK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A59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592E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592E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592E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592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592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592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592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A592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59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92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A592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A592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A592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A592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A592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A592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A592E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A592E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63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3DC"/>
  </w:style>
  <w:style w:type="paragraph" w:styleId="Footer">
    <w:name w:val="footer"/>
    <w:basedOn w:val="Normal"/>
    <w:link w:val="FooterChar"/>
    <w:uiPriority w:val="99"/>
    <w:unhideWhenUsed/>
    <w:rsid w:val="00863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33DC"/>
  </w:style>
  <w:style w:type="character" w:styleId="CommentReference">
    <w:name w:val="annotation reference"/>
    <w:basedOn w:val="DefaultParagraphFont"/>
    <w:uiPriority w:val="99"/>
    <w:semiHidden/>
    <w:unhideWhenUsed/>
    <w:rsid w:val="00B75C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5C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5C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5C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5C7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B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B4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11DC9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531F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31F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531F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97eb075-d011-4857-94a1-994bf4126c1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6E052B7ECFC3C242AD9022667B1D8B5C" ma:contentTypeVersion="13" ma:contentTypeDescription="สร้างเอกสารใหม่" ma:contentTypeScope="" ma:versionID="8825a942f39a1bbfbc5606e00ab46158">
  <xsd:schema xmlns:xsd="http://www.w3.org/2001/XMLSchema" xmlns:xs="http://www.w3.org/2001/XMLSchema" xmlns:p="http://schemas.microsoft.com/office/2006/metadata/properties" xmlns:ns3="c97eb075-d011-4857-94a1-994bf4126c16" targetNamespace="http://schemas.microsoft.com/office/2006/metadata/properties" ma:root="true" ma:fieldsID="0b2043589774b7e58d6c25d8f3dcc768" ns3:_="">
    <xsd:import namespace="c97eb075-d011-4857-94a1-994bf4126c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bjectDetectorVersions" minOccurs="0"/>
                <xsd:element ref="ns3:MediaLengthInSeconds" minOccurs="0"/>
                <xsd:element ref="ns3:_activity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7eb075-d011-4857-94a1-994bf4126c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CCA6FE-64F6-423E-9811-C9D2D396F06D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terms/"/>
    <ds:schemaRef ds:uri="http://www.w3.org/XML/1998/namespace"/>
    <ds:schemaRef ds:uri="http://purl.org/dc/elements/1.1/"/>
    <ds:schemaRef ds:uri="c97eb075-d011-4857-94a1-994bf4126c16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F1CCD910-B73B-498B-B8AF-2641D76745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513AF8-879B-408E-9DA1-25DA700B42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7eb075-d011-4857-94a1-994bf4126c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90FD8C-05D3-4839-84F0-2BC46FEF3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8</Pages>
  <Words>5081</Words>
  <Characters>28966</Characters>
  <Application>Microsoft Office Word</Application>
  <DocSecurity>0</DocSecurity>
  <Lines>241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ON KOMONMARN</dc:creator>
  <cp:keywords/>
  <dc:description/>
  <cp:lastModifiedBy>user</cp:lastModifiedBy>
  <cp:revision>9</cp:revision>
  <dcterms:created xsi:type="dcterms:W3CDTF">2025-10-27T04:25:00Z</dcterms:created>
  <dcterms:modified xsi:type="dcterms:W3CDTF">2025-11-20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university-of-york-harvard</vt:lpwstr>
  </property>
  <property fmtid="{D5CDD505-2E9C-101B-9397-08002B2CF9AE}" pid="19" name="Mendeley Recent Style Name 8_1">
    <vt:lpwstr>University of York - Harvard</vt:lpwstr>
  </property>
  <property fmtid="{D5CDD505-2E9C-101B-9397-08002B2CF9AE}" pid="20" name="Mendeley Recent Style Id 9_1">
    <vt:lpwstr>http://www.zotero.org/styles/univerza-na-primorskem-fakulteta-za-vede-o-zdravju-apa</vt:lpwstr>
  </property>
  <property fmtid="{D5CDD505-2E9C-101B-9397-08002B2CF9AE}" pid="21" name="Mendeley Recent Style Name 9_1">
    <vt:lpwstr>Univerza na Primorskem - Fakulteta za vede o zdravju - APA 7 (Slovenščina)</vt:lpwstr>
  </property>
  <property fmtid="{D5CDD505-2E9C-101B-9397-08002B2CF9AE}" pid="22" name="ContentTypeId">
    <vt:lpwstr>0x0101006E052B7ECFC3C242AD9022667B1D8B5C</vt:lpwstr>
  </property>
</Properties>
</file>